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14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041"/>
        <w:gridCol w:w="590"/>
        <w:gridCol w:w="510"/>
      </w:tblGrid>
      <w:tr w:rsidR="003A763F" w14:paraId="68BB3AD1" w14:textId="77777777" w:rsidTr="00294F4C">
        <w:trPr>
          <w:tblHeader/>
          <w:jc w:val="center"/>
        </w:trPr>
        <w:tc>
          <w:tcPr>
            <w:tcW w:w="0" w:type="auto"/>
            <w:vAlign w:val="center"/>
          </w:tcPr>
          <w:p w14:paraId="1FB45BC0" w14:textId="77777777" w:rsidR="003A763F" w:rsidRDefault="00837A8A" w:rsidP="007C191F">
            <w:pPr>
              <w:pStyle w:val="Heading1"/>
            </w:pPr>
            <w:r>
              <w:t xml:space="preserve"> Donor History Questionnaire–</w:t>
            </w:r>
            <w:r w:rsidR="00216889">
              <w:t xml:space="preserve">HPC, Cord Blood </w:t>
            </w:r>
          </w:p>
        </w:tc>
        <w:tc>
          <w:tcPr>
            <w:tcW w:w="0" w:type="auto"/>
            <w:vAlign w:val="center"/>
          </w:tcPr>
          <w:p w14:paraId="65308693" w14:textId="77777777" w:rsidR="003A763F" w:rsidRDefault="003A763F">
            <w:pPr>
              <w:pStyle w:val="Heading1"/>
            </w:pPr>
            <w:r>
              <w:t>Yes</w:t>
            </w:r>
          </w:p>
        </w:tc>
        <w:tc>
          <w:tcPr>
            <w:tcW w:w="510" w:type="dxa"/>
            <w:vAlign w:val="center"/>
          </w:tcPr>
          <w:p w14:paraId="11A7AD97" w14:textId="77777777" w:rsidR="003A763F" w:rsidRDefault="003A763F">
            <w:pPr>
              <w:pStyle w:val="Heading1"/>
            </w:pPr>
            <w:r>
              <w:t>No</w:t>
            </w:r>
          </w:p>
        </w:tc>
      </w:tr>
      <w:tr w:rsidR="003A763F" w14:paraId="669BD261" w14:textId="77777777" w:rsidTr="00294F4C">
        <w:trPr>
          <w:tblHeader/>
          <w:jc w:val="center"/>
        </w:trPr>
        <w:tc>
          <w:tcPr>
            <w:tcW w:w="0" w:type="auto"/>
            <w:vAlign w:val="center"/>
          </w:tcPr>
          <w:p w14:paraId="71CC5045" w14:textId="77777777" w:rsidR="003A763F" w:rsidRDefault="003A763F">
            <w:r>
              <w:t>Are you</w:t>
            </w:r>
          </w:p>
        </w:tc>
        <w:tc>
          <w:tcPr>
            <w:tcW w:w="0" w:type="auto"/>
            <w:vAlign w:val="center"/>
          </w:tcPr>
          <w:p w14:paraId="463059EE" w14:textId="77777777" w:rsidR="003A763F" w:rsidRDefault="003A763F"/>
        </w:tc>
        <w:tc>
          <w:tcPr>
            <w:tcW w:w="510" w:type="dxa"/>
            <w:vAlign w:val="center"/>
          </w:tcPr>
          <w:p w14:paraId="47F6EAD5" w14:textId="77777777" w:rsidR="003A763F" w:rsidRDefault="003A763F"/>
        </w:tc>
      </w:tr>
      <w:tr w:rsidR="003A763F" w14:paraId="3146EC67" w14:textId="77777777" w:rsidTr="00294F4C">
        <w:trPr>
          <w:tblHeader/>
          <w:jc w:val="center"/>
        </w:trPr>
        <w:tc>
          <w:tcPr>
            <w:tcW w:w="0" w:type="auto"/>
            <w:vAlign w:val="center"/>
          </w:tcPr>
          <w:p w14:paraId="02E2CDC0" w14:textId="77777777" w:rsidR="003A763F" w:rsidRDefault="003A763F">
            <w:r>
              <w:t>1. Currently taking an antibiotic?</w:t>
            </w:r>
          </w:p>
        </w:tc>
        <w:tc>
          <w:tcPr>
            <w:tcW w:w="0" w:type="auto"/>
            <w:vAlign w:val="center"/>
          </w:tcPr>
          <w:p w14:paraId="51FBF18D" w14:textId="77777777" w:rsidR="003A763F" w:rsidRDefault="003A763F"/>
        </w:tc>
        <w:tc>
          <w:tcPr>
            <w:tcW w:w="510" w:type="dxa"/>
            <w:vAlign w:val="center"/>
          </w:tcPr>
          <w:p w14:paraId="496E8DE8" w14:textId="77777777" w:rsidR="003A763F" w:rsidRDefault="003A763F"/>
        </w:tc>
      </w:tr>
      <w:tr w:rsidR="003A763F" w14:paraId="118654CE" w14:textId="77777777" w:rsidTr="00294F4C">
        <w:trPr>
          <w:tblHeader/>
          <w:jc w:val="center"/>
        </w:trPr>
        <w:tc>
          <w:tcPr>
            <w:tcW w:w="0" w:type="auto"/>
            <w:vAlign w:val="center"/>
          </w:tcPr>
          <w:p w14:paraId="08E7ED35" w14:textId="77777777" w:rsidR="003A763F" w:rsidRDefault="003A763F">
            <w:pPr>
              <w:pStyle w:val="font5"/>
              <w:spacing w:before="0" w:beforeAutospacing="0" w:after="0" w:afterAutospacing="0"/>
            </w:pPr>
            <w:r>
              <w:t xml:space="preserve">2. Currently taking any other medication for an infection?   </w:t>
            </w:r>
          </w:p>
        </w:tc>
        <w:tc>
          <w:tcPr>
            <w:tcW w:w="0" w:type="auto"/>
            <w:vAlign w:val="center"/>
          </w:tcPr>
          <w:p w14:paraId="4483D029" w14:textId="77777777" w:rsidR="003A763F" w:rsidRDefault="003A763F"/>
        </w:tc>
        <w:tc>
          <w:tcPr>
            <w:tcW w:w="510" w:type="dxa"/>
            <w:vAlign w:val="center"/>
          </w:tcPr>
          <w:p w14:paraId="0FD5A0CB" w14:textId="77777777" w:rsidR="003A763F" w:rsidRDefault="003A763F"/>
        </w:tc>
      </w:tr>
      <w:tr w:rsidR="003A763F" w14:paraId="42F02581" w14:textId="77777777" w:rsidTr="00294F4C">
        <w:trPr>
          <w:tblHeader/>
          <w:jc w:val="center"/>
        </w:trPr>
        <w:tc>
          <w:tcPr>
            <w:tcW w:w="0" w:type="auto"/>
            <w:vAlign w:val="center"/>
          </w:tcPr>
          <w:p w14:paraId="69701A21" w14:textId="77777777" w:rsidR="003A763F" w:rsidRDefault="003A763F"/>
        </w:tc>
        <w:tc>
          <w:tcPr>
            <w:tcW w:w="0" w:type="auto"/>
            <w:vAlign w:val="center"/>
          </w:tcPr>
          <w:p w14:paraId="0CA76624" w14:textId="77777777" w:rsidR="003A763F" w:rsidRDefault="003A763F"/>
        </w:tc>
        <w:tc>
          <w:tcPr>
            <w:tcW w:w="510" w:type="dxa"/>
            <w:vAlign w:val="center"/>
          </w:tcPr>
          <w:p w14:paraId="0D063A1D" w14:textId="77777777" w:rsidR="003A763F" w:rsidRDefault="003A763F"/>
        </w:tc>
      </w:tr>
      <w:tr w:rsidR="003A763F" w14:paraId="0324250D" w14:textId="77777777" w:rsidTr="00294F4C">
        <w:trPr>
          <w:tblHeader/>
          <w:jc w:val="center"/>
        </w:trPr>
        <w:tc>
          <w:tcPr>
            <w:tcW w:w="0" w:type="auto"/>
            <w:vAlign w:val="center"/>
          </w:tcPr>
          <w:p w14:paraId="11DB9DD5" w14:textId="77777777" w:rsidR="003A763F" w:rsidRDefault="003A763F">
            <w:r>
              <w:t>Please read the Medication Deferral List.</w:t>
            </w:r>
          </w:p>
        </w:tc>
        <w:tc>
          <w:tcPr>
            <w:tcW w:w="0" w:type="auto"/>
            <w:vAlign w:val="center"/>
          </w:tcPr>
          <w:p w14:paraId="3142B14C" w14:textId="77777777" w:rsidR="003A763F" w:rsidRDefault="003A763F"/>
        </w:tc>
        <w:tc>
          <w:tcPr>
            <w:tcW w:w="510" w:type="dxa"/>
            <w:vAlign w:val="center"/>
          </w:tcPr>
          <w:p w14:paraId="66987DEF" w14:textId="77777777" w:rsidR="003A763F" w:rsidRDefault="003A763F"/>
        </w:tc>
      </w:tr>
      <w:tr w:rsidR="003A763F" w14:paraId="74276863" w14:textId="77777777" w:rsidTr="00294F4C">
        <w:trPr>
          <w:tblHeader/>
          <w:jc w:val="center"/>
        </w:trPr>
        <w:tc>
          <w:tcPr>
            <w:tcW w:w="0" w:type="auto"/>
            <w:vAlign w:val="center"/>
          </w:tcPr>
          <w:p w14:paraId="1CAE146E" w14:textId="77777777" w:rsidR="003A763F" w:rsidRDefault="003A763F">
            <w:r>
              <w:t xml:space="preserve">3. Are you now taking or have you ever taken any medications on the Medication List?  </w:t>
            </w:r>
          </w:p>
        </w:tc>
        <w:tc>
          <w:tcPr>
            <w:tcW w:w="0" w:type="auto"/>
            <w:vAlign w:val="center"/>
          </w:tcPr>
          <w:p w14:paraId="5D5275FC" w14:textId="77777777" w:rsidR="003A763F" w:rsidRDefault="003A763F"/>
        </w:tc>
        <w:tc>
          <w:tcPr>
            <w:tcW w:w="510" w:type="dxa"/>
            <w:vAlign w:val="center"/>
          </w:tcPr>
          <w:p w14:paraId="3F8533F7" w14:textId="77777777" w:rsidR="003A763F" w:rsidRDefault="003A763F"/>
        </w:tc>
      </w:tr>
      <w:tr w:rsidR="003A763F" w14:paraId="1985799B" w14:textId="77777777" w:rsidTr="00294F4C">
        <w:trPr>
          <w:tblHeader/>
          <w:jc w:val="center"/>
        </w:trPr>
        <w:tc>
          <w:tcPr>
            <w:tcW w:w="0" w:type="auto"/>
            <w:vAlign w:val="center"/>
          </w:tcPr>
          <w:p w14:paraId="26DCA01E" w14:textId="77777777" w:rsidR="003A763F" w:rsidRDefault="003A763F">
            <w:pPr>
              <w:pStyle w:val="font5"/>
              <w:spacing w:before="0" w:beforeAutospacing="0" w:after="0" w:afterAutospacing="0"/>
            </w:pPr>
          </w:p>
        </w:tc>
        <w:tc>
          <w:tcPr>
            <w:tcW w:w="0" w:type="auto"/>
            <w:vAlign w:val="center"/>
          </w:tcPr>
          <w:p w14:paraId="78F76601" w14:textId="77777777" w:rsidR="003A763F" w:rsidRDefault="003A763F"/>
        </w:tc>
        <w:tc>
          <w:tcPr>
            <w:tcW w:w="510" w:type="dxa"/>
            <w:vAlign w:val="center"/>
          </w:tcPr>
          <w:p w14:paraId="46111CAA" w14:textId="77777777" w:rsidR="003A763F" w:rsidRDefault="003A763F"/>
        </w:tc>
      </w:tr>
      <w:tr w:rsidR="003A763F" w14:paraId="3204BC17" w14:textId="77777777" w:rsidTr="00294F4C">
        <w:trPr>
          <w:tblHeader/>
          <w:jc w:val="center"/>
        </w:trPr>
        <w:tc>
          <w:tcPr>
            <w:tcW w:w="0" w:type="auto"/>
            <w:vAlign w:val="center"/>
          </w:tcPr>
          <w:p w14:paraId="3096EC9A" w14:textId="77777777" w:rsidR="003A763F" w:rsidRDefault="003A763F">
            <w:r>
              <w:t>4. Have you read the educational materials?</w:t>
            </w:r>
          </w:p>
        </w:tc>
        <w:tc>
          <w:tcPr>
            <w:tcW w:w="0" w:type="auto"/>
            <w:vAlign w:val="center"/>
          </w:tcPr>
          <w:p w14:paraId="28FF99C0" w14:textId="77777777" w:rsidR="003A763F" w:rsidRDefault="003A763F"/>
        </w:tc>
        <w:tc>
          <w:tcPr>
            <w:tcW w:w="510" w:type="dxa"/>
            <w:vAlign w:val="center"/>
          </w:tcPr>
          <w:p w14:paraId="70BA315D" w14:textId="77777777" w:rsidR="003A763F" w:rsidRDefault="003A763F"/>
        </w:tc>
      </w:tr>
      <w:tr w:rsidR="003A763F" w14:paraId="68245BC3" w14:textId="77777777" w:rsidTr="00294F4C">
        <w:trPr>
          <w:tblHeader/>
          <w:jc w:val="center"/>
        </w:trPr>
        <w:tc>
          <w:tcPr>
            <w:tcW w:w="0" w:type="auto"/>
            <w:vAlign w:val="center"/>
          </w:tcPr>
          <w:p w14:paraId="7AB08935" w14:textId="77777777" w:rsidR="003A763F" w:rsidRDefault="003A763F"/>
        </w:tc>
        <w:tc>
          <w:tcPr>
            <w:tcW w:w="0" w:type="auto"/>
            <w:vAlign w:val="center"/>
          </w:tcPr>
          <w:p w14:paraId="618CA1B3" w14:textId="77777777" w:rsidR="003A763F" w:rsidRDefault="003A763F"/>
        </w:tc>
        <w:tc>
          <w:tcPr>
            <w:tcW w:w="510" w:type="dxa"/>
            <w:vAlign w:val="center"/>
          </w:tcPr>
          <w:p w14:paraId="6B243C26" w14:textId="77777777" w:rsidR="003A763F" w:rsidRDefault="003A763F"/>
        </w:tc>
      </w:tr>
      <w:tr w:rsidR="003A763F" w14:paraId="778A251A" w14:textId="77777777" w:rsidTr="00294F4C">
        <w:trPr>
          <w:tblHeader/>
          <w:jc w:val="center"/>
        </w:trPr>
        <w:tc>
          <w:tcPr>
            <w:tcW w:w="0" w:type="auto"/>
            <w:vAlign w:val="center"/>
          </w:tcPr>
          <w:p w14:paraId="55E13FA6" w14:textId="7BBA9EBD" w:rsidR="003A763F" w:rsidRDefault="003A763F" w:rsidP="0084430B">
            <w:r>
              <w:t>In the past</w:t>
            </w:r>
            <w:r>
              <w:rPr>
                <w:b/>
                <w:bCs/>
              </w:rPr>
              <w:t xml:space="preserve"> </w:t>
            </w:r>
            <w:r w:rsidR="00691D70">
              <w:rPr>
                <w:b/>
                <w:bCs/>
              </w:rPr>
              <w:t>8</w:t>
            </w:r>
            <w:r>
              <w:rPr>
                <w:b/>
                <w:bCs/>
              </w:rPr>
              <w:t xml:space="preserve"> weeks </w:t>
            </w:r>
            <w:r>
              <w:t>have you</w:t>
            </w:r>
          </w:p>
        </w:tc>
        <w:tc>
          <w:tcPr>
            <w:tcW w:w="0" w:type="auto"/>
            <w:vAlign w:val="center"/>
          </w:tcPr>
          <w:p w14:paraId="3D53AE27" w14:textId="77777777" w:rsidR="003A763F" w:rsidRDefault="003A763F"/>
        </w:tc>
        <w:tc>
          <w:tcPr>
            <w:tcW w:w="510" w:type="dxa"/>
            <w:vAlign w:val="center"/>
          </w:tcPr>
          <w:p w14:paraId="4E4CE8C1" w14:textId="77777777" w:rsidR="003A763F" w:rsidRDefault="003A763F"/>
        </w:tc>
      </w:tr>
      <w:tr w:rsidR="003A763F" w14:paraId="4A913DD0" w14:textId="77777777" w:rsidTr="00294F4C">
        <w:trPr>
          <w:tblHeader/>
          <w:jc w:val="center"/>
        </w:trPr>
        <w:tc>
          <w:tcPr>
            <w:tcW w:w="0" w:type="auto"/>
            <w:vAlign w:val="center"/>
          </w:tcPr>
          <w:p w14:paraId="09BE535B" w14:textId="36D46E30" w:rsidR="00077FB8" w:rsidRDefault="003A763F">
            <w:r>
              <w:t xml:space="preserve">5. Had any vaccinations or other shots?  </w:t>
            </w:r>
          </w:p>
        </w:tc>
        <w:tc>
          <w:tcPr>
            <w:tcW w:w="0" w:type="auto"/>
            <w:vAlign w:val="center"/>
          </w:tcPr>
          <w:p w14:paraId="659075BD" w14:textId="77777777" w:rsidR="003A763F" w:rsidRDefault="003A763F"/>
        </w:tc>
        <w:tc>
          <w:tcPr>
            <w:tcW w:w="510" w:type="dxa"/>
            <w:vAlign w:val="center"/>
          </w:tcPr>
          <w:p w14:paraId="7201CFE3" w14:textId="77777777" w:rsidR="003A763F" w:rsidRDefault="003A763F"/>
        </w:tc>
      </w:tr>
      <w:tr w:rsidR="00D1753D" w14:paraId="7FA3DC4A" w14:textId="77777777" w:rsidTr="00294F4C">
        <w:trPr>
          <w:tblHeader/>
          <w:jc w:val="center"/>
        </w:trPr>
        <w:tc>
          <w:tcPr>
            <w:tcW w:w="0" w:type="auto"/>
            <w:vAlign w:val="center"/>
          </w:tcPr>
          <w:p w14:paraId="557C8E81" w14:textId="77777777" w:rsidR="00D1753D" w:rsidRDefault="00D1753D"/>
        </w:tc>
        <w:tc>
          <w:tcPr>
            <w:tcW w:w="0" w:type="auto"/>
            <w:vAlign w:val="center"/>
          </w:tcPr>
          <w:p w14:paraId="2673E00E" w14:textId="77777777" w:rsidR="00D1753D" w:rsidRDefault="00D1753D"/>
        </w:tc>
        <w:tc>
          <w:tcPr>
            <w:tcW w:w="510" w:type="dxa"/>
            <w:vAlign w:val="center"/>
          </w:tcPr>
          <w:p w14:paraId="46672FDC" w14:textId="77777777" w:rsidR="00D1753D" w:rsidRDefault="00D1753D"/>
        </w:tc>
      </w:tr>
      <w:tr w:rsidR="00077FB8" w14:paraId="5B6F1DCA" w14:textId="77777777" w:rsidTr="00294F4C">
        <w:trPr>
          <w:tblHeader/>
          <w:jc w:val="center"/>
        </w:trPr>
        <w:tc>
          <w:tcPr>
            <w:tcW w:w="0" w:type="auto"/>
            <w:vAlign w:val="center"/>
          </w:tcPr>
          <w:p w14:paraId="70E87784" w14:textId="0B305176" w:rsidR="00077FB8" w:rsidRDefault="00077FB8">
            <w:r>
              <w:t xml:space="preserve">In the past </w:t>
            </w:r>
            <w:r w:rsidRPr="00077FB8">
              <w:rPr>
                <w:b/>
              </w:rPr>
              <w:t>12 weeks</w:t>
            </w:r>
            <w:r>
              <w:t xml:space="preserve"> have you</w:t>
            </w:r>
          </w:p>
        </w:tc>
        <w:tc>
          <w:tcPr>
            <w:tcW w:w="0" w:type="auto"/>
            <w:vAlign w:val="center"/>
          </w:tcPr>
          <w:p w14:paraId="213DE5F0" w14:textId="77777777" w:rsidR="00077FB8" w:rsidRDefault="00077FB8"/>
        </w:tc>
        <w:tc>
          <w:tcPr>
            <w:tcW w:w="510" w:type="dxa"/>
            <w:vAlign w:val="center"/>
          </w:tcPr>
          <w:p w14:paraId="5EAAD9B7" w14:textId="77777777" w:rsidR="00077FB8" w:rsidRDefault="00077FB8"/>
        </w:tc>
      </w:tr>
      <w:tr w:rsidR="003A763F" w14:paraId="63F9DAC3" w14:textId="77777777" w:rsidTr="00294F4C">
        <w:trPr>
          <w:tblHeader/>
          <w:jc w:val="center"/>
        </w:trPr>
        <w:tc>
          <w:tcPr>
            <w:tcW w:w="0" w:type="auto"/>
            <w:vAlign w:val="center"/>
          </w:tcPr>
          <w:p w14:paraId="40FD2243" w14:textId="77777777" w:rsidR="003A763F" w:rsidRDefault="003A763F">
            <w:r>
              <w:t>6. Had contact with someone who had a smallpox vaccination?</w:t>
            </w:r>
          </w:p>
        </w:tc>
        <w:tc>
          <w:tcPr>
            <w:tcW w:w="0" w:type="auto"/>
            <w:vAlign w:val="center"/>
          </w:tcPr>
          <w:p w14:paraId="4A184C0A" w14:textId="77777777" w:rsidR="003A763F" w:rsidRDefault="003A763F"/>
        </w:tc>
        <w:tc>
          <w:tcPr>
            <w:tcW w:w="510" w:type="dxa"/>
            <w:vAlign w:val="center"/>
          </w:tcPr>
          <w:p w14:paraId="212A0476" w14:textId="77777777" w:rsidR="003A763F" w:rsidRDefault="003A763F"/>
        </w:tc>
      </w:tr>
      <w:tr w:rsidR="003A763F" w14:paraId="029B6E52" w14:textId="77777777" w:rsidTr="00294F4C">
        <w:trPr>
          <w:tblHeader/>
          <w:jc w:val="center"/>
        </w:trPr>
        <w:tc>
          <w:tcPr>
            <w:tcW w:w="0" w:type="auto"/>
            <w:vAlign w:val="center"/>
          </w:tcPr>
          <w:p w14:paraId="034A5804" w14:textId="77777777" w:rsidR="003A763F" w:rsidRDefault="003A763F"/>
        </w:tc>
        <w:tc>
          <w:tcPr>
            <w:tcW w:w="0" w:type="auto"/>
            <w:vAlign w:val="center"/>
          </w:tcPr>
          <w:p w14:paraId="561F3784" w14:textId="77777777" w:rsidR="003A763F" w:rsidRDefault="003A763F"/>
        </w:tc>
        <w:tc>
          <w:tcPr>
            <w:tcW w:w="510" w:type="dxa"/>
            <w:vAlign w:val="center"/>
          </w:tcPr>
          <w:p w14:paraId="06A1A74A" w14:textId="77777777" w:rsidR="003A763F" w:rsidRDefault="003A763F"/>
        </w:tc>
      </w:tr>
      <w:tr w:rsidR="003A763F" w14:paraId="5B5A866B" w14:textId="77777777" w:rsidTr="00294F4C">
        <w:trPr>
          <w:tblHeader/>
          <w:jc w:val="center"/>
        </w:trPr>
        <w:tc>
          <w:tcPr>
            <w:tcW w:w="0" w:type="auto"/>
            <w:vAlign w:val="center"/>
          </w:tcPr>
          <w:p w14:paraId="1FE3E841" w14:textId="77777777" w:rsidR="003A763F" w:rsidRDefault="003A763F">
            <w:r>
              <w:t>In the past</w:t>
            </w:r>
            <w:r>
              <w:rPr>
                <w:b/>
                <w:bCs/>
              </w:rPr>
              <w:t xml:space="preserve"> 12 months </w:t>
            </w:r>
            <w:r>
              <w:t>have you</w:t>
            </w:r>
          </w:p>
        </w:tc>
        <w:tc>
          <w:tcPr>
            <w:tcW w:w="0" w:type="auto"/>
            <w:vAlign w:val="center"/>
          </w:tcPr>
          <w:p w14:paraId="0551BC64" w14:textId="77777777" w:rsidR="003A763F" w:rsidRDefault="003A763F"/>
        </w:tc>
        <w:tc>
          <w:tcPr>
            <w:tcW w:w="510" w:type="dxa"/>
            <w:vAlign w:val="center"/>
          </w:tcPr>
          <w:p w14:paraId="2BB50A57" w14:textId="77777777" w:rsidR="003A763F" w:rsidRDefault="003A763F"/>
        </w:tc>
      </w:tr>
      <w:tr w:rsidR="003A763F" w14:paraId="0E570E92" w14:textId="77777777" w:rsidTr="00294F4C">
        <w:trPr>
          <w:tblHeader/>
          <w:jc w:val="center"/>
        </w:trPr>
        <w:tc>
          <w:tcPr>
            <w:tcW w:w="0" w:type="auto"/>
          </w:tcPr>
          <w:p w14:paraId="3AE39668" w14:textId="77777777" w:rsidR="003A763F" w:rsidRDefault="005D409E" w:rsidP="005D409E">
            <w:r>
              <w:t>7. Been</w:t>
            </w:r>
            <w:r w:rsidR="003A763F">
              <w:t xml:space="preserve"> told by a healthcare professional that you have West Nile Virus infection</w:t>
            </w:r>
            <w:r>
              <w:t xml:space="preserve"> or any positive test for West Nile Virus</w:t>
            </w:r>
            <w:r w:rsidR="003A763F">
              <w:t>?</w:t>
            </w:r>
          </w:p>
        </w:tc>
        <w:tc>
          <w:tcPr>
            <w:tcW w:w="0" w:type="auto"/>
          </w:tcPr>
          <w:p w14:paraId="480DDDF6" w14:textId="77777777" w:rsidR="003A763F" w:rsidRDefault="003A763F"/>
        </w:tc>
        <w:tc>
          <w:tcPr>
            <w:tcW w:w="510" w:type="dxa"/>
          </w:tcPr>
          <w:p w14:paraId="5708F976" w14:textId="77777777" w:rsidR="003A763F" w:rsidRDefault="003A763F"/>
        </w:tc>
        <w:bookmarkStart w:id="0" w:name="_GoBack"/>
        <w:bookmarkEnd w:id="0"/>
      </w:tr>
      <w:tr w:rsidR="003A763F" w14:paraId="31EA8C7E" w14:textId="77777777" w:rsidTr="00294F4C">
        <w:trPr>
          <w:tblHeader/>
          <w:jc w:val="center"/>
        </w:trPr>
        <w:tc>
          <w:tcPr>
            <w:tcW w:w="0" w:type="auto"/>
          </w:tcPr>
          <w:p w14:paraId="3CD69D54" w14:textId="77777777" w:rsidR="003A763F" w:rsidRDefault="003A763F">
            <w:r>
              <w:t>8. Had a blood transfusion?</w:t>
            </w:r>
          </w:p>
        </w:tc>
        <w:tc>
          <w:tcPr>
            <w:tcW w:w="0" w:type="auto"/>
          </w:tcPr>
          <w:p w14:paraId="105E7264" w14:textId="77777777" w:rsidR="003A763F" w:rsidRDefault="003A763F"/>
        </w:tc>
        <w:tc>
          <w:tcPr>
            <w:tcW w:w="510" w:type="dxa"/>
          </w:tcPr>
          <w:p w14:paraId="125715C3" w14:textId="77777777" w:rsidR="003A763F" w:rsidRDefault="003A763F"/>
        </w:tc>
      </w:tr>
      <w:tr w:rsidR="003A763F" w14:paraId="616403D7" w14:textId="77777777" w:rsidTr="00294F4C">
        <w:trPr>
          <w:tblHeader/>
          <w:jc w:val="center"/>
        </w:trPr>
        <w:tc>
          <w:tcPr>
            <w:tcW w:w="0" w:type="auto"/>
            <w:vAlign w:val="center"/>
          </w:tcPr>
          <w:p w14:paraId="0E1C8F86" w14:textId="77777777" w:rsidR="003A763F" w:rsidRDefault="003A763F">
            <w:r>
              <w:t xml:space="preserve">9. </w:t>
            </w:r>
            <w:proofErr w:type="gramStart"/>
            <w:r>
              <w:t>Come into contact with</w:t>
            </w:r>
            <w:proofErr w:type="gramEnd"/>
            <w:r>
              <w:t xml:space="preserve"> someone else’s blood? </w:t>
            </w:r>
          </w:p>
        </w:tc>
        <w:tc>
          <w:tcPr>
            <w:tcW w:w="0" w:type="auto"/>
            <w:vAlign w:val="center"/>
          </w:tcPr>
          <w:p w14:paraId="78BAC1AC" w14:textId="77777777" w:rsidR="003A763F" w:rsidRDefault="003A763F"/>
        </w:tc>
        <w:tc>
          <w:tcPr>
            <w:tcW w:w="510" w:type="dxa"/>
            <w:vAlign w:val="center"/>
          </w:tcPr>
          <w:p w14:paraId="2FA4D3F4" w14:textId="77777777" w:rsidR="003A763F" w:rsidRDefault="003A763F"/>
        </w:tc>
      </w:tr>
      <w:tr w:rsidR="003A763F" w14:paraId="2495F3F6" w14:textId="77777777" w:rsidTr="00294F4C">
        <w:trPr>
          <w:tblHeader/>
          <w:jc w:val="center"/>
        </w:trPr>
        <w:tc>
          <w:tcPr>
            <w:tcW w:w="0" w:type="auto"/>
            <w:vAlign w:val="center"/>
          </w:tcPr>
          <w:p w14:paraId="54F444E4" w14:textId="77777777" w:rsidR="003A763F" w:rsidRDefault="003A763F">
            <w:r>
              <w:t xml:space="preserve">10. Had an accidental needle-stick? </w:t>
            </w:r>
          </w:p>
        </w:tc>
        <w:tc>
          <w:tcPr>
            <w:tcW w:w="0" w:type="auto"/>
            <w:vAlign w:val="center"/>
          </w:tcPr>
          <w:p w14:paraId="3A03CD59" w14:textId="77777777" w:rsidR="003A763F" w:rsidRDefault="003A763F"/>
        </w:tc>
        <w:tc>
          <w:tcPr>
            <w:tcW w:w="510" w:type="dxa"/>
            <w:vAlign w:val="center"/>
          </w:tcPr>
          <w:p w14:paraId="3EE9A619" w14:textId="77777777" w:rsidR="003A763F" w:rsidRDefault="003A763F"/>
        </w:tc>
      </w:tr>
      <w:tr w:rsidR="003A763F" w14:paraId="43712B93" w14:textId="77777777" w:rsidTr="00294F4C">
        <w:trPr>
          <w:tblHeader/>
          <w:jc w:val="center"/>
        </w:trPr>
        <w:tc>
          <w:tcPr>
            <w:tcW w:w="0" w:type="auto"/>
            <w:vAlign w:val="center"/>
          </w:tcPr>
          <w:p w14:paraId="27BCE6E8" w14:textId="77777777" w:rsidR="003A763F" w:rsidRDefault="003A763F" w:rsidP="00DA0428">
            <w:r>
              <w:t xml:space="preserve">11. </w:t>
            </w:r>
            <w:r w:rsidR="00294F4C">
              <w:t>H</w:t>
            </w:r>
            <w:r w:rsidR="00837A8A">
              <w:t>ad a</w:t>
            </w:r>
            <w:r w:rsidR="00216889">
              <w:t xml:space="preserve"> </w:t>
            </w:r>
            <w:r w:rsidR="00837A8A">
              <w:t>transplant or</w:t>
            </w:r>
            <w:r w:rsidR="00216889">
              <w:t xml:space="preserve"> </w:t>
            </w:r>
            <w:r w:rsidR="00837A8A">
              <w:t>graft from someone other than yourself, such as organ, bone marrow, stem cell, cornea, scler</w:t>
            </w:r>
            <w:r w:rsidR="00294F4C">
              <w:t>a</w:t>
            </w:r>
            <w:r w:rsidR="00837A8A">
              <w:t>, bone, skin, or other tissue?</w:t>
            </w:r>
          </w:p>
        </w:tc>
        <w:tc>
          <w:tcPr>
            <w:tcW w:w="0" w:type="auto"/>
            <w:vAlign w:val="center"/>
          </w:tcPr>
          <w:p w14:paraId="14F31126" w14:textId="77777777" w:rsidR="003A763F" w:rsidRDefault="003A763F"/>
        </w:tc>
        <w:tc>
          <w:tcPr>
            <w:tcW w:w="510" w:type="dxa"/>
            <w:vAlign w:val="center"/>
          </w:tcPr>
          <w:p w14:paraId="4BE5A17E" w14:textId="77777777" w:rsidR="003A763F" w:rsidRDefault="003A763F"/>
        </w:tc>
      </w:tr>
      <w:tr w:rsidR="003A763F" w14:paraId="56584FAB" w14:textId="77777777" w:rsidTr="00294F4C">
        <w:trPr>
          <w:tblHeader/>
          <w:jc w:val="center"/>
        </w:trPr>
        <w:tc>
          <w:tcPr>
            <w:tcW w:w="0" w:type="auto"/>
            <w:vAlign w:val="center"/>
          </w:tcPr>
          <w:p w14:paraId="67A18735" w14:textId="77777777" w:rsidR="003A763F" w:rsidRDefault="003A763F">
            <w:r>
              <w:t>12. Had sexual contact with anyone who has HIV/AIDS or has had a positive test for the HIV/AIDS virus?</w:t>
            </w:r>
          </w:p>
        </w:tc>
        <w:tc>
          <w:tcPr>
            <w:tcW w:w="0" w:type="auto"/>
            <w:vAlign w:val="center"/>
          </w:tcPr>
          <w:p w14:paraId="3ACCF02B" w14:textId="77777777" w:rsidR="003A763F" w:rsidRDefault="003A763F"/>
        </w:tc>
        <w:tc>
          <w:tcPr>
            <w:tcW w:w="510" w:type="dxa"/>
            <w:vAlign w:val="center"/>
          </w:tcPr>
          <w:p w14:paraId="63267B62" w14:textId="77777777" w:rsidR="003A763F" w:rsidRDefault="003A763F"/>
        </w:tc>
      </w:tr>
      <w:tr w:rsidR="003A763F" w14:paraId="0274A658" w14:textId="77777777" w:rsidTr="00294F4C">
        <w:trPr>
          <w:tblHeader/>
          <w:jc w:val="center"/>
        </w:trPr>
        <w:tc>
          <w:tcPr>
            <w:tcW w:w="0" w:type="auto"/>
            <w:vAlign w:val="center"/>
          </w:tcPr>
          <w:p w14:paraId="14F530A2" w14:textId="77777777" w:rsidR="003A763F" w:rsidRDefault="003A763F">
            <w:r>
              <w:t>13. Had sexual contact with a prostitute or anyone else who takes money or drugs or other payment for sex?</w:t>
            </w:r>
          </w:p>
        </w:tc>
        <w:tc>
          <w:tcPr>
            <w:tcW w:w="0" w:type="auto"/>
            <w:vAlign w:val="center"/>
          </w:tcPr>
          <w:p w14:paraId="1D5784B4" w14:textId="77777777" w:rsidR="003A763F" w:rsidRDefault="003A763F"/>
        </w:tc>
        <w:tc>
          <w:tcPr>
            <w:tcW w:w="510" w:type="dxa"/>
            <w:vAlign w:val="center"/>
          </w:tcPr>
          <w:p w14:paraId="418ABCAA" w14:textId="77777777" w:rsidR="003A763F" w:rsidRDefault="003A763F"/>
        </w:tc>
      </w:tr>
      <w:tr w:rsidR="003A763F" w14:paraId="7D5F591C" w14:textId="77777777" w:rsidTr="00294F4C">
        <w:trPr>
          <w:tblHeader/>
          <w:jc w:val="center"/>
        </w:trPr>
        <w:tc>
          <w:tcPr>
            <w:tcW w:w="0" w:type="auto"/>
            <w:vAlign w:val="center"/>
          </w:tcPr>
          <w:p w14:paraId="501E369D" w14:textId="77777777" w:rsidR="003A763F" w:rsidRDefault="003A763F">
            <w:r>
              <w:t xml:space="preserve">14. Had sexual contact with anyone who has ever used needles to take drugs or steroids, or anything </w:t>
            </w:r>
            <w:r>
              <w:rPr>
                <w:u w:val="single"/>
              </w:rPr>
              <w:t>not</w:t>
            </w:r>
            <w:r>
              <w:t xml:space="preserve"> prescribed by their doctor?</w:t>
            </w:r>
          </w:p>
        </w:tc>
        <w:tc>
          <w:tcPr>
            <w:tcW w:w="0" w:type="auto"/>
            <w:vAlign w:val="center"/>
          </w:tcPr>
          <w:p w14:paraId="32220B2A" w14:textId="77777777" w:rsidR="003A763F" w:rsidRDefault="003A763F"/>
        </w:tc>
        <w:tc>
          <w:tcPr>
            <w:tcW w:w="510" w:type="dxa"/>
            <w:vAlign w:val="center"/>
          </w:tcPr>
          <w:p w14:paraId="5F132AD7" w14:textId="77777777" w:rsidR="003A763F" w:rsidRDefault="003A763F"/>
        </w:tc>
      </w:tr>
      <w:tr w:rsidR="00294F4C" w14:paraId="34CEAB9F" w14:textId="77777777" w:rsidTr="00294F4C">
        <w:trPr>
          <w:tblHeader/>
          <w:jc w:val="center"/>
        </w:trPr>
        <w:tc>
          <w:tcPr>
            <w:tcW w:w="0" w:type="auto"/>
            <w:vAlign w:val="center"/>
          </w:tcPr>
          <w:p w14:paraId="4DEA93A9" w14:textId="77777777" w:rsidR="00294F4C" w:rsidRDefault="00294F4C" w:rsidP="00EA78BF">
            <w:r>
              <w:t>1</w:t>
            </w:r>
            <w:r w:rsidR="0011734F">
              <w:t>5</w:t>
            </w:r>
            <w:r>
              <w:t xml:space="preserve">. Had sexual contact with a male who has ever had sexual contact with another male?  </w:t>
            </w:r>
          </w:p>
        </w:tc>
        <w:tc>
          <w:tcPr>
            <w:tcW w:w="0" w:type="auto"/>
            <w:vAlign w:val="center"/>
          </w:tcPr>
          <w:p w14:paraId="3B2FAA6A" w14:textId="77777777" w:rsidR="00294F4C" w:rsidRDefault="00294F4C"/>
        </w:tc>
        <w:tc>
          <w:tcPr>
            <w:tcW w:w="510" w:type="dxa"/>
            <w:vAlign w:val="center"/>
          </w:tcPr>
          <w:p w14:paraId="2EA96D31" w14:textId="77777777" w:rsidR="00294F4C" w:rsidRDefault="00294F4C"/>
        </w:tc>
      </w:tr>
      <w:tr w:rsidR="003A763F" w14:paraId="3F164FB2" w14:textId="77777777" w:rsidTr="00294F4C">
        <w:trPr>
          <w:tblHeader/>
          <w:jc w:val="center"/>
        </w:trPr>
        <w:tc>
          <w:tcPr>
            <w:tcW w:w="0" w:type="auto"/>
            <w:vAlign w:val="center"/>
          </w:tcPr>
          <w:p w14:paraId="779ABCCA" w14:textId="77777777" w:rsidR="003A763F" w:rsidRDefault="003A763F">
            <w:r>
              <w:t>1</w:t>
            </w:r>
            <w:r w:rsidR="0011734F">
              <w:t>6</w:t>
            </w:r>
            <w:r>
              <w:t>. Had sexual contact with a person who has hepatitis?</w:t>
            </w:r>
          </w:p>
        </w:tc>
        <w:tc>
          <w:tcPr>
            <w:tcW w:w="0" w:type="auto"/>
            <w:vAlign w:val="center"/>
          </w:tcPr>
          <w:p w14:paraId="06497CE9" w14:textId="77777777" w:rsidR="003A763F" w:rsidRDefault="003A763F"/>
        </w:tc>
        <w:tc>
          <w:tcPr>
            <w:tcW w:w="510" w:type="dxa"/>
            <w:vAlign w:val="center"/>
          </w:tcPr>
          <w:p w14:paraId="4C499CEF" w14:textId="77777777" w:rsidR="003A763F" w:rsidRDefault="003A763F"/>
        </w:tc>
      </w:tr>
      <w:tr w:rsidR="003A763F" w14:paraId="5041382B" w14:textId="77777777" w:rsidTr="00294F4C">
        <w:trPr>
          <w:tblHeader/>
          <w:jc w:val="center"/>
        </w:trPr>
        <w:tc>
          <w:tcPr>
            <w:tcW w:w="0" w:type="auto"/>
            <w:vAlign w:val="center"/>
          </w:tcPr>
          <w:p w14:paraId="55FC3575" w14:textId="77777777" w:rsidR="003A763F" w:rsidRDefault="003A763F">
            <w:r>
              <w:t>1</w:t>
            </w:r>
            <w:r w:rsidR="0011734F">
              <w:t>7</w:t>
            </w:r>
            <w:r>
              <w:t>. Lived with a person who has hepatitis?</w:t>
            </w:r>
          </w:p>
        </w:tc>
        <w:tc>
          <w:tcPr>
            <w:tcW w:w="0" w:type="auto"/>
            <w:vAlign w:val="center"/>
          </w:tcPr>
          <w:p w14:paraId="479BA285" w14:textId="77777777" w:rsidR="003A763F" w:rsidRDefault="003A763F"/>
        </w:tc>
        <w:tc>
          <w:tcPr>
            <w:tcW w:w="510" w:type="dxa"/>
            <w:vAlign w:val="center"/>
          </w:tcPr>
          <w:p w14:paraId="38B69A10" w14:textId="77777777" w:rsidR="003A763F" w:rsidRDefault="003A763F"/>
        </w:tc>
      </w:tr>
      <w:tr w:rsidR="003A763F" w14:paraId="51913A24" w14:textId="77777777" w:rsidTr="00294F4C">
        <w:trPr>
          <w:tblHeader/>
          <w:jc w:val="center"/>
        </w:trPr>
        <w:tc>
          <w:tcPr>
            <w:tcW w:w="0" w:type="auto"/>
            <w:vAlign w:val="center"/>
          </w:tcPr>
          <w:p w14:paraId="7114BA16" w14:textId="77777777" w:rsidR="003A763F" w:rsidRDefault="003A763F">
            <w:r>
              <w:t>1</w:t>
            </w:r>
            <w:r w:rsidR="0011734F">
              <w:t>8</w:t>
            </w:r>
            <w:r>
              <w:t>. Had a tattoo?</w:t>
            </w:r>
          </w:p>
        </w:tc>
        <w:tc>
          <w:tcPr>
            <w:tcW w:w="0" w:type="auto"/>
            <w:vAlign w:val="center"/>
          </w:tcPr>
          <w:p w14:paraId="4333D07C" w14:textId="77777777" w:rsidR="003A763F" w:rsidRDefault="003A763F"/>
        </w:tc>
        <w:tc>
          <w:tcPr>
            <w:tcW w:w="510" w:type="dxa"/>
            <w:vAlign w:val="center"/>
          </w:tcPr>
          <w:p w14:paraId="35D1ED81" w14:textId="77777777" w:rsidR="003A763F" w:rsidRDefault="003A763F"/>
        </w:tc>
      </w:tr>
      <w:tr w:rsidR="003A763F" w14:paraId="2C90FEDD" w14:textId="77777777" w:rsidTr="00294F4C">
        <w:trPr>
          <w:tblHeader/>
          <w:jc w:val="center"/>
        </w:trPr>
        <w:tc>
          <w:tcPr>
            <w:tcW w:w="0" w:type="auto"/>
            <w:vAlign w:val="center"/>
          </w:tcPr>
          <w:p w14:paraId="4B704D78" w14:textId="77777777" w:rsidR="003A763F" w:rsidRDefault="0011734F">
            <w:r>
              <w:t>19</w:t>
            </w:r>
            <w:r w:rsidR="003A763F">
              <w:t>. Had ear or body piercing?</w:t>
            </w:r>
          </w:p>
        </w:tc>
        <w:tc>
          <w:tcPr>
            <w:tcW w:w="0" w:type="auto"/>
            <w:vAlign w:val="center"/>
          </w:tcPr>
          <w:p w14:paraId="2E58DEFE" w14:textId="77777777" w:rsidR="003A763F" w:rsidRDefault="003A763F"/>
        </w:tc>
        <w:tc>
          <w:tcPr>
            <w:tcW w:w="510" w:type="dxa"/>
            <w:vAlign w:val="center"/>
          </w:tcPr>
          <w:p w14:paraId="226F8D6B" w14:textId="77777777" w:rsidR="003A763F" w:rsidRDefault="003A763F"/>
        </w:tc>
      </w:tr>
      <w:tr w:rsidR="003A763F" w14:paraId="4ECE4338" w14:textId="77777777" w:rsidTr="00294F4C">
        <w:trPr>
          <w:tblHeader/>
          <w:jc w:val="center"/>
        </w:trPr>
        <w:tc>
          <w:tcPr>
            <w:tcW w:w="0" w:type="auto"/>
            <w:vAlign w:val="center"/>
          </w:tcPr>
          <w:p w14:paraId="518E3894" w14:textId="77777777" w:rsidR="003A763F" w:rsidRDefault="003A763F" w:rsidP="00A61983">
            <w:r>
              <w:t>2</w:t>
            </w:r>
            <w:r w:rsidR="0011734F">
              <w:t>0</w:t>
            </w:r>
            <w:r>
              <w:t>. Had or been treated for</w:t>
            </w:r>
            <w:r w:rsidR="005C46A5">
              <w:t xml:space="preserve"> </w:t>
            </w:r>
            <w:r>
              <w:t>syphilis</w:t>
            </w:r>
            <w:r w:rsidR="00F72F55">
              <w:t xml:space="preserve"> or other sexually transmitted infections</w:t>
            </w:r>
            <w:r>
              <w:t>?</w:t>
            </w:r>
          </w:p>
        </w:tc>
        <w:tc>
          <w:tcPr>
            <w:tcW w:w="0" w:type="auto"/>
            <w:vAlign w:val="center"/>
          </w:tcPr>
          <w:p w14:paraId="581D6CDE" w14:textId="77777777" w:rsidR="003A763F" w:rsidRDefault="003A763F"/>
        </w:tc>
        <w:tc>
          <w:tcPr>
            <w:tcW w:w="510" w:type="dxa"/>
            <w:vAlign w:val="center"/>
          </w:tcPr>
          <w:p w14:paraId="7BE65816" w14:textId="77777777" w:rsidR="003A763F" w:rsidRDefault="003A763F"/>
        </w:tc>
      </w:tr>
      <w:tr w:rsidR="003A763F" w14:paraId="73D7CA20" w14:textId="77777777" w:rsidTr="00294F4C">
        <w:trPr>
          <w:tblHeader/>
          <w:jc w:val="center"/>
        </w:trPr>
        <w:tc>
          <w:tcPr>
            <w:tcW w:w="0" w:type="auto"/>
            <w:vAlign w:val="center"/>
          </w:tcPr>
          <w:p w14:paraId="59F5A5AA" w14:textId="77777777" w:rsidR="003A763F" w:rsidRDefault="003A763F">
            <w:r>
              <w:t>2</w:t>
            </w:r>
            <w:r w:rsidR="0011734F">
              <w:t>1</w:t>
            </w:r>
            <w:r>
              <w:t>. Been in juvenile detention, lockup, jail, or prison for more than 72 hours?</w:t>
            </w:r>
          </w:p>
        </w:tc>
        <w:tc>
          <w:tcPr>
            <w:tcW w:w="0" w:type="auto"/>
            <w:vAlign w:val="center"/>
          </w:tcPr>
          <w:p w14:paraId="3FE1614B" w14:textId="77777777" w:rsidR="003A763F" w:rsidRDefault="003A763F"/>
        </w:tc>
        <w:tc>
          <w:tcPr>
            <w:tcW w:w="510" w:type="dxa"/>
            <w:vAlign w:val="center"/>
          </w:tcPr>
          <w:p w14:paraId="445E61B9" w14:textId="77777777" w:rsidR="003A763F" w:rsidRDefault="003A763F"/>
        </w:tc>
      </w:tr>
      <w:tr w:rsidR="003A763F" w14:paraId="125DF03D" w14:textId="77777777" w:rsidTr="00294F4C">
        <w:trPr>
          <w:tblHeader/>
          <w:jc w:val="center"/>
        </w:trPr>
        <w:tc>
          <w:tcPr>
            <w:tcW w:w="0" w:type="auto"/>
            <w:vAlign w:val="center"/>
          </w:tcPr>
          <w:p w14:paraId="38721840" w14:textId="77777777" w:rsidR="003A763F" w:rsidRDefault="003A763F"/>
        </w:tc>
        <w:tc>
          <w:tcPr>
            <w:tcW w:w="0" w:type="auto"/>
            <w:vAlign w:val="center"/>
          </w:tcPr>
          <w:p w14:paraId="0C191503" w14:textId="77777777" w:rsidR="003A763F" w:rsidRDefault="003A763F"/>
        </w:tc>
        <w:tc>
          <w:tcPr>
            <w:tcW w:w="510" w:type="dxa"/>
            <w:vAlign w:val="center"/>
          </w:tcPr>
          <w:p w14:paraId="3947CBB0" w14:textId="77777777" w:rsidR="003A763F" w:rsidRDefault="003A763F"/>
        </w:tc>
      </w:tr>
      <w:tr w:rsidR="003A763F" w14:paraId="1EE49219" w14:textId="77777777" w:rsidTr="00294F4C">
        <w:trPr>
          <w:tblHeader/>
          <w:jc w:val="center"/>
        </w:trPr>
        <w:tc>
          <w:tcPr>
            <w:tcW w:w="0" w:type="auto"/>
            <w:vAlign w:val="center"/>
          </w:tcPr>
          <w:p w14:paraId="38D60AB5" w14:textId="77777777" w:rsidR="003A763F" w:rsidRDefault="003A763F">
            <w:r>
              <w:t xml:space="preserve">In the past </w:t>
            </w:r>
            <w:r>
              <w:rPr>
                <w:b/>
              </w:rPr>
              <w:t>three years</w:t>
            </w:r>
            <w:r>
              <w:t xml:space="preserve"> have you</w:t>
            </w:r>
          </w:p>
        </w:tc>
        <w:tc>
          <w:tcPr>
            <w:tcW w:w="0" w:type="auto"/>
            <w:vAlign w:val="center"/>
          </w:tcPr>
          <w:p w14:paraId="0665A497" w14:textId="77777777" w:rsidR="003A763F" w:rsidRDefault="003A763F"/>
        </w:tc>
        <w:tc>
          <w:tcPr>
            <w:tcW w:w="510" w:type="dxa"/>
            <w:vAlign w:val="center"/>
          </w:tcPr>
          <w:p w14:paraId="0467D860" w14:textId="77777777" w:rsidR="003A763F" w:rsidRDefault="003A763F"/>
        </w:tc>
      </w:tr>
      <w:tr w:rsidR="003A763F" w14:paraId="01DCCCA1" w14:textId="77777777" w:rsidTr="00294F4C">
        <w:trPr>
          <w:tblHeader/>
          <w:jc w:val="center"/>
        </w:trPr>
        <w:tc>
          <w:tcPr>
            <w:tcW w:w="0" w:type="auto"/>
            <w:vAlign w:val="center"/>
          </w:tcPr>
          <w:p w14:paraId="41C59DE7" w14:textId="77777777" w:rsidR="003A763F" w:rsidRDefault="003A763F">
            <w:r>
              <w:t>2</w:t>
            </w:r>
            <w:r w:rsidR="0011734F">
              <w:t>2</w:t>
            </w:r>
            <w:r>
              <w:t>. Been outside the United States or Canada?</w:t>
            </w:r>
          </w:p>
        </w:tc>
        <w:tc>
          <w:tcPr>
            <w:tcW w:w="0" w:type="auto"/>
            <w:vAlign w:val="center"/>
          </w:tcPr>
          <w:p w14:paraId="55477212" w14:textId="77777777" w:rsidR="003A763F" w:rsidRDefault="003A763F"/>
        </w:tc>
        <w:tc>
          <w:tcPr>
            <w:tcW w:w="510" w:type="dxa"/>
            <w:vAlign w:val="center"/>
          </w:tcPr>
          <w:p w14:paraId="30EFFD7F" w14:textId="77777777" w:rsidR="003A763F" w:rsidRDefault="003A763F"/>
        </w:tc>
      </w:tr>
      <w:tr w:rsidR="003A763F" w14:paraId="5CC59536" w14:textId="77777777" w:rsidTr="00294F4C">
        <w:trPr>
          <w:tblHeader/>
          <w:jc w:val="center"/>
        </w:trPr>
        <w:tc>
          <w:tcPr>
            <w:tcW w:w="0" w:type="auto"/>
            <w:vAlign w:val="center"/>
          </w:tcPr>
          <w:p w14:paraId="0EA2E7A6" w14:textId="77777777" w:rsidR="003A763F" w:rsidRDefault="003A763F"/>
        </w:tc>
        <w:tc>
          <w:tcPr>
            <w:tcW w:w="0" w:type="auto"/>
            <w:vAlign w:val="center"/>
          </w:tcPr>
          <w:p w14:paraId="1A9D96C3" w14:textId="77777777" w:rsidR="003A763F" w:rsidRDefault="003A763F"/>
        </w:tc>
        <w:tc>
          <w:tcPr>
            <w:tcW w:w="510" w:type="dxa"/>
            <w:vAlign w:val="center"/>
          </w:tcPr>
          <w:p w14:paraId="2AAD7DF3" w14:textId="77777777" w:rsidR="003A763F" w:rsidRDefault="003A763F"/>
        </w:tc>
      </w:tr>
    </w:tbl>
    <w:p w14:paraId="22FA32D4" w14:textId="77777777" w:rsidR="00646572" w:rsidRDefault="00646572">
      <w:r>
        <w:br w:type="page"/>
      </w:r>
    </w:p>
    <w:tbl>
      <w:tblPr>
        <w:tblW w:w="914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081"/>
        <w:gridCol w:w="540"/>
        <w:gridCol w:w="520"/>
      </w:tblGrid>
      <w:tr w:rsidR="003A763F" w14:paraId="7C78C27E" w14:textId="77777777" w:rsidTr="001721AC">
        <w:trPr>
          <w:tblHeader/>
          <w:jc w:val="center"/>
        </w:trPr>
        <w:tc>
          <w:tcPr>
            <w:tcW w:w="8081" w:type="dxa"/>
            <w:vAlign w:val="center"/>
          </w:tcPr>
          <w:p w14:paraId="737CAC4E" w14:textId="77777777" w:rsidR="003A763F" w:rsidRDefault="003A763F">
            <w:r>
              <w:lastRenderedPageBreak/>
              <w:t xml:space="preserve">In the past </w:t>
            </w:r>
            <w:r>
              <w:rPr>
                <w:b/>
                <w:bCs/>
              </w:rPr>
              <w:t>5 years</w:t>
            </w:r>
            <w:r>
              <w:t>, have you</w:t>
            </w:r>
          </w:p>
        </w:tc>
        <w:tc>
          <w:tcPr>
            <w:tcW w:w="540" w:type="dxa"/>
            <w:vAlign w:val="center"/>
          </w:tcPr>
          <w:p w14:paraId="10EB1C82" w14:textId="77777777" w:rsidR="003A763F" w:rsidRDefault="003A763F"/>
        </w:tc>
        <w:tc>
          <w:tcPr>
            <w:tcW w:w="520" w:type="dxa"/>
            <w:vAlign w:val="center"/>
          </w:tcPr>
          <w:p w14:paraId="26B1578F" w14:textId="77777777" w:rsidR="003A763F" w:rsidRDefault="003A763F"/>
        </w:tc>
      </w:tr>
      <w:tr w:rsidR="003A763F" w14:paraId="56008D77" w14:textId="77777777" w:rsidTr="001721AC">
        <w:trPr>
          <w:tblHeader/>
          <w:jc w:val="center"/>
        </w:trPr>
        <w:tc>
          <w:tcPr>
            <w:tcW w:w="8081" w:type="dxa"/>
            <w:vAlign w:val="center"/>
          </w:tcPr>
          <w:p w14:paraId="3FCA48CB" w14:textId="77777777" w:rsidR="003A763F" w:rsidRDefault="003A763F">
            <w:r>
              <w:t>2</w:t>
            </w:r>
            <w:r w:rsidR="0011734F">
              <w:t>3</w:t>
            </w:r>
            <w:r>
              <w:t>. Received money, drugs, or other payment for sex?</w:t>
            </w:r>
          </w:p>
        </w:tc>
        <w:tc>
          <w:tcPr>
            <w:tcW w:w="540" w:type="dxa"/>
            <w:vAlign w:val="center"/>
          </w:tcPr>
          <w:p w14:paraId="4E5778AD" w14:textId="77777777" w:rsidR="003A763F" w:rsidRDefault="003A763F"/>
        </w:tc>
        <w:tc>
          <w:tcPr>
            <w:tcW w:w="520" w:type="dxa"/>
            <w:vAlign w:val="center"/>
          </w:tcPr>
          <w:p w14:paraId="0CBD5207" w14:textId="77777777" w:rsidR="003A763F" w:rsidRDefault="003A763F"/>
        </w:tc>
      </w:tr>
      <w:tr w:rsidR="003A763F" w14:paraId="7A56929F" w14:textId="77777777" w:rsidTr="001721AC">
        <w:trPr>
          <w:tblHeader/>
          <w:jc w:val="center"/>
        </w:trPr>
        <w:tc>
          <w:tcPr>
            <w:tcW w:w="8081" w:type="dxa"/>
            <w:vAlign w:val="center"/>
          </w:tcPr>
          <w:p w14:paraId="6E3FED89" w14:textId="77777777" w:rsidR="003A763F" w:rsidRDefault="003A763F" w:rsidP="00294F4C">
            <w:r>
              <w:t>2</w:t>
            </w:r>
            <w:r w:rsidR="0011734F">
              <w:t>4</w:t>
            </w:r>
            <w:r>
              <w:t xml:space="preserve">. Used needles to take drugs, steroids, or anything </w:t>
            </w:r>
            <w:r>
              <w:rPr>
                <w:u w:val="single"/>
              </w:rPr>
              <w:t>not</w:t>
            </w:r>
            <w:r>
              <w:t xml:space="preserve"> prescribed by your doctor?</w:t>
            </w:r>
          </w:p>
        </w:tc>
        <w:tc>
          <w:tcPr>
            <w:tcW w:w="540" w:type="dxa"/>
            <w:vAlign w:val="center"/>
          </w:tcPr>
          <w:p w14:paraId="2588A2C6" w14:textId="77777777" w:rsidR="003A763F" w:rsidRDefault="003A763F"/>
        </w:tc>
        <w:tc>
          <w:tcPr>
            <w:tcW w:w="520" w:type="dxa"/>
            <w:vAlign w:val="center"/>
          </w:tcPr>
          <w:p w14:paraId="05D93F1B" w14:textId="77777777" w:rsidR="003A763F" w:rsidRDefault="003A763F"/>
        </w:tc>
      </w:tr>
      <w:tr w:rsidR="003A763F" w14:paraId="26F0C111" w14:textId="77777777" w:rsidTr="001721AC">
        <w:trPr>
          <w:tblHeader/>
          <w:jc w:val="center"/>
        </w:trPr>
        <w:tc>
          <w:tcPr>
            <w:tcW w:w="8081" w:type="dxa"/>
            <w:vAlign w:val="center"/>
          </w:tcPr>
          <w:p w14:paraId="6643D738" w14:textId="77777777" w:rsidR="003A763F" w:rsidRDefault="003A763F">
            <w:pPr>
              <w:pStyle w:val="font5"/>
              <w:spacing w:before="0" w:beforeAutospacing="0" w:after="0" w:afterAutospacing="0"/>
            </w:pPr>
          </w:p>
        </w:tc>
        <w:tc>
          <w:tcPr>
            <w:tcW w:w="540" w:type="dxa"/>
            <w:vAlign w:val="center"/>
          </w:tcPr>
          <w:p w14:paraId="53A46A1E" w14:textId="77777777" w:rsidR="003A763F" w:rsidRDefault="003A763F"/>
        </w:tc>
        <w:tc>
          <w:tcPr>
            <w:tcW w:w="520" w:type="dxa"/>
            <w:vAlign w:val="center"/>
          </w:tcPr>
          <w:p w14:paraId="6587D484" w14:textId="77777777" w:rsidR="003A763F" w:rsidRDefault="003A763F"/>
        </w:tc>
      </w:tr>
      <w:tr w:rsidR="003A763F" w14:paraId="5115709D" w14:textId="77777777" w:rsidTr="001721AC">
        <w:trPr>
          <w:tblHeader/>
          <w:jc w:val="center"/>
        </w:trPr>
        <w:tc>
          <w:tcPr>
            <w:tcW w:w="8081" w:type="dxa"/>
            <w:vAlign w:val="center"/>
          </w:tcPr>
          <w:p w14:paraId="7D2B7F57" w14:textId="77777777" w:rsidR="003A763F" w:rsidRDefault="003A763F">
            <w:r>
              <w:t xml:space="preserve">From </w:t>
            </w:r>
            <w:r>
              <w:rPr>
                <w:b/>
                <w:bCs/>
              </w:rPr>
              <w:t>1980 through 1996,</w:t>
            </w:r>
          </w:p>
        </w:tc>
        <w:tc>
          <w:tcPr>
            <w:tcW w:w="540" w:type="dxa"/>
            <w:vAlign w:val="center"/>
          </w:tcPr>
          <w:p w14:paraId="08C12877" w14:textId="77777777" w:rsidR="003A763F" w:rsidRDefault="003A763F"/>
        </w:tc>
        <w:tc>
          <w:tcPr>
            <w:tcW w:w="520" w:type="dxa"/>
            <w:vAlign w:val="center"/>
          </w:tcPr>
          <w:p w14:paraId="753A1A72" w14:textId="77777777" w:rsidR="003A763F" w:rsidRDefault="003A763F"/>
        </w:tc>
      </w:tr>
      <w:tr w:rsidR="003A763F" w14:paraId="1C56527C" w14:textId="77777777" w:rsidTr="001721AC">
        <w:trPr>
          <w:tblHeader/>
          <w:jc w:val="center"/>
        </w:trPr>
        <w:tc>
          <w:tcPr>
            <w:tcW w:w="8081" w:type="dxa"/>
            <w:vAlign w:val="center"/>
          </w:tcPr>
          <w:p w14:paraId="3E8E11C6" w14:textId="77777777" w:rsidR="003A763F" w:rsidRDefault="003A763F" w:rsidP="00294F4C">
            <w:pPr>
              <w:pStyle w:val="font5"/>
              <w:spacing w:before="0" w:beforeAutospacing="0" w:after="0" w:afterAutospacing="0"/>
            </w:pPr>
            <w:r>
              <w:t>2</w:t>
            </w:r>
            <w:r w:rsidR="0011734F">
              <w:t>5</w:t>
            </w:r>
            <w:r>
              <w:t>. Did you spend time that adds up to three (3) months or more in the United Kingdom? (Review list of countries in the UK)</w:t>
            </w:r>
          </w:p>
        </w:tc>
        <w:tc>
          <w:tcPr>
            <w:tcW w:w="540" w:type="dxa"/>
            <w:vAlign w:val="center"/>
          </w:tcPr>
          <w:p w14:paraId="6B4CB17E" w14:textId="77777777" w:rsidR="003A763F" w:rsidRDefault="003A763F"/>
        </w:tc>
        <w:tc>
          <w:tcPr>
            <w:tcW w:w="520" w:type="dxa"/>
            <w:vAlign w:val="center"/>
          </w:tcPr>
          <w:p w14:paraId="7842236F" w14:textId="77777777" w:rsidR="003A763F" w:rsidRDefault="003A763F"/>
        </w:tc>
      </w:tr>
      <w:tr w:rsidR="003A763F" w14:paraId="3175F26E" w14:textId="77777777" w:rsidTr="001721AC">
        <w:trPr>
          <w:tblHeader/>
          <w:jc w:val="center"/>
        </w:trPr>
        <w:tc>
          <w:tcPr>
            <w:tcW w:w="8081" w:type="dxa"/>
            <w:vAlign w:val="center"/>
          </w:tcPr>
          <w:p w14:paraId="36A72DF2" w14:textId="77777777" w:rsidR="003A763F" w:rsidRDefault="003A763F" w:rsidP="00294F4C">
            <w:r>
              <w:t>2</w:t>
            </w:r>
            <w:r w:rsidR="0011734F">
              <w:t>6</w:t>
            </w:r>
            <w:r>
              <w:t xml:space="preserve">. Were you a member of the U.S. military, a civilian military employee, or a dependent of </w:t>
            </w:r>
            <w:r w:rsidR="0084430B">
              <w:t xml:space="preserve">either </w:t>
            </w:r>
            <w:r>
              <w:t>a member of the U.S. military</w:t>
            </w:r>
            <w:r w:rsidR="0084430B">
              <w:t xml:space="preserve"> or civilian military employee</w:t>
            </w:r>
            <w:r>
              <w:t>?</w:t>
            </w:r>
          </w:p>
        </w:tc>
        <w:tc>
          <w:tcPr>
            <w:tcW w:w="540" w:type="dxa"/>
            <w:vAlign w:val="center"/>
          </w:tcPr>
          <w:p w14:paraId="469A8105" w14:textId="77777777" w:rsidR="003A763F" w:rsidRDefault="003A763F"/>
        </w:tc>
        <w:tc>
          <w:tcPr>
            <w:tcW w:w="520" w:type="dxa"/>
            <w:vAlign w:val="center"/>
          </w:tcPr>
          <w:p w14:paraId="30546A12" w14:textId="77777777" w:rsidR="003A763F" w:rsidRDefault="003A763F"/>
        </w:tc>
      </w:tr>
      <w:tr w:rsidR="003A763F" w14:paraId="6DC54640" w14:textId="77777777" w:rsidTr="001721AC">
        <w:trPr>
          <w:tblHeader/>
          <w:jc w:val="center"/>
        </w:trPr>
        <w:tc>
          <w:tcPr>
            <w:tcW w:w="8081" w:type="dxa"/>
            <w:vAlign w:val="center"/>
          </w:tcPr>
          <w:p w14:paraId="14E24127" w14:textId="77777777" w:rsidR="003A763F" w:rsidRDefault="003A763F"/>
        </w:tc>
        <w:tc>
          <w:tcPr>
            <w:tcW w:w="540" w:type="dxa"/>
            <w:vAlign w:val="center"/>
          </w:tcPr>
          <w:p w14:paraId="46EA2AD1" w14:textId="77777777" w:rsidR="003A763F" w:rsidRDefault="003A763F"/>
        </w:tc>
        <w:tc>
          <w:tcPr>
            <w:tcW w:w="520" w:type="dxa"/>
            <w:vAlign w:val="center"/>
          </w:tcPr>
          <w:p w14:paraId="20796FDD" w14:textId="77777777" w:rsidR="003A763F" w:rsidRDefault="003A763F"/>
        </w:tc>
      </w:tr>
      <w:tr w:rsidR="003A763F" w14:paraId="53103EBA" w14:textId="77777777" w:rsidTr="001721AC">
        <w:trPr>
          <w:tblHeader/>
          <w:jc w:val="center"/>
        </w:trPr>
        <w:tc>
          <w:tcPr>
            <w:tcW w:w="8081" w:type="dxa"/>
            <w:vAlign w:val="center"/>
          </w:tcPr>
          <w:p w14:paraId="442504B4" w14:textId="77777777" w:rsidR="003A763F" w:rsidRDefault="003A763F">
            <w:r>
              <w:t xml:space="preserve">From </w:t>
            </w:r>
            <w:r>
              <w:rPr>
                <w:b/>
                <w:bCs/>
              </w:rPr>
              <w:t>1980 to the present</w:t>
            </w:r>
            <w:r>
              <w:t>, did you</w:t>
            </w:r>
          </w:p>
        </w:tc>
        <w:tc>
          <w:tcPr>
            <w:tcW w:w="540" w:type="dxa"/>
            <w:vAlign w:val="center"/>
          </w:tcPr>
          <w:p w14:paraId="5B32462E" w14:textId="77777777" w:rsidR="003A763F" w:rsidRDefault="003A763F"/>
        </w:tc>
        <w:tc>
          <w:tcPr>
            <w:tcW w:w="520" w:type="dxa"/>
            <w:vAlign w:val="center"/>
          </w:tcPr>
          <w:p w14:paraId="32BB35EB" w14:textId="77777777" w:rsidR="003A763F" w:rsidRDefault="003A763F"/>
        </w:tc>
      </w:tr>
      <w:tr w:rsidR="003A763F" w14:paraId="38206AD8" w14:textId="77777777" w:rsidTr="001721AC">
        <w:trPr>
          <w:tblHeader/>
          <w:jc w:val="center"/>
        </w:trPr>
        <w:tc>
          <w:tcPr>
            <w:tcW w:w="8081" w:type="dxa"/>
            <w:vAlign w:val="center"/>
          </w:tcPr>
          <w:p w14:paraId="314354EA" w14:textId="77777777" w:rsidR="003A763F" w:rsidRDefault="00294F4C">
            <w:r>
              <w:t>2</w:t>
            </w:r>
            <w:r w:rsidR="0011734F">
              <w:t>7</w:t>
            </w:r>
            <w:r w:rsidR="003A763F">
              <w:t>. Spend time that adds up to five (5) years or more in Europe? (Review list of countries in Europe.)</w:t>
            </w:r>
          </w:p>
        </w:tc>
        <w:tc>
          <w:tcPr>
            <w:tcW w:w="540" w:type="dxa"/>
            <w:vAlign w:val="center"/>
          </w:tcPr>
          <w:p w14:paraId="7F1D6BB2" w14:textId="77777777" w:rsidR="003A763F" w:rsidRDefault="003A763F"/>
        </w:tc>
        <w:tc>
          <w:tcPr>
            <w:tcW w:w="520" w:type="dxa"/>
            <w:vAlign w:val="center"/>
          </w:tcPr>
          <w:p w14:paraId="26B991F0" w14:textId="77777777" w:rsidR="003A763F" w:rsidRDefault="003A763F"/>
        </w:tc>
      </w:tr>
      <w:tr w:rsidR="003A763F" w14:paraId="5118A4F3" w14:textId="77777777" w:rsidTr="001721AC">
        <w:trPr>
          <w:tblHeader/>
          <w:jc w:val="center"/>
        </w:trPr>
        <w:tc>
          <w:tcPr>
            <w:tcW w:w="8081" w:type="dxa"/>
            <w:vAlign w:val="center"/>
          </w:tcPr>
          <w:p w14:paraId="4EAFC552" w14:textId="77777777" w:rsidR="003A763F" w:rsidRDefault="0011734F" w:rsidP="0084430B">
            <w:r>
              <w:t>28</w:t>
            </w:r>
            <w:r w:rsidR="003A763F">
              <w:t>. Receive a transfusion</w:t>
            </w:r>
            <w:r w:rsidR="0084430B">
              <w:t xml:space="preserve"> of blood or blood components</w:t>
            </w:r>
            <w:r w:rsidR="003A763F">
              <w:t xml:space="preserve"> in the United Kingdom or France? (Review list of countries in the UK.)</w:t>
            </w:r>
          </w:p>
        </w:tc>
        <w:tc>
          <w:tcPr>
            <w:tcW w:w="540" w:type="dxa"/>
            <w:vAlign w:val="center"/>
          </w:tcPr>
          <w:p w14:paraId="4831C75C" w14:textId="77777777" w:rsidR="003A763F" w:rsidRDefault="003A763F"/>
        </w:tc>
        <w:tc>
          <w:tcPr>
            <w:tcW w:w="520" w:type="dxa"/>
            <w:vAlign w:val="center"/>
          </w:tcPr>
          <w:p w14:paraId="38B9F5D4" w14:textId="77777777" w:rsidR="003A763F" w:rsidRDefault="003A763F"/>
        </w:tc>
      </w:tr>
      <w:tr w:rsidR="003A763F" w14:paraId="71592294" w14:textId="77777777" w:rsidTr="001721AC">
        <w:trPr>
          <w:tblHeader/>
          <w:jc w:val="center"/>
        </w:trPr>
        <w:tc>
          <w:tcPr>
            <w:tcW w:w="8081" w:type="dxa"/>
            <w:vAlign w:val="center"/>
          </w:tcPr>
          <w:p w14:paraId="397CDD70" w14:textId="77777777" w:rsidR="003A763F" w:rsidRDefault="003A763F"/>
        </w:tc>
        <w:tc>
          <w:tcPr>
            <w:tcW w:w="540" w:type="dxa"/>
            <w:vAlign w:val="center"/>
          </w:tcPr>
          <w:p w14:paraId="0647DF64" w14:textId="77777777" w:rsidR="003A763F" w:rsidRDefault="003A763F"/>
        </w:tc>
        <w:tc>
          <w:tcPr>
            <w:tcW w:w="520" w:type="dxa"/>
            <w:vAlign w:val="center"/>
          </w:tcPr>
          <w:p w14:paraId="0E51C0AB" w14:textId="77777777" w:rsidR="003A763F" w:rsidRDefault="003A763F"/>
        </w:tc>
      </w:tr>
      <w:tr w:rsidR="003A763F" w14:paraId="22C4F331" w14:textId="77777777" w:rsidTr="001721AC">
        <w:trPr>
          <w:tblHeader/>
          <w:jc w:val="center"/>
        </w:trPr>
        <w:tc>
          <w:tcPr>
            <w:tcW w:w="8081" w:type="dxa"/>
            <w:vAlign w:val="center"/>
          </w:tcPr>
          <w:p w14:paraId="03908C65" w14:textId="77777777" w:rsidR="003A763F" w:rsidRDefault="003A763F">
            <w:r>
              <w:t xml:space="preserve">Have you </w:t>
            </w:r>
            <w:r>
              <w:rPr>
                <w:b/>
                <w:bCs/>
              </w:rPr>
              <w:t>EVER</w:t>
            </w:r>
          </w:p>
        </w:tc>
        <w:tc>
          <w:tcPr>
            <w:tcW w:w="540" w:type="dxa"/>
            <w:vAlign w:val="center"/>
          </w:tcPr>
          <w:p w14:paraId="5B669F49" w14:textId="77777777" w:rsidR="003A763F" w:rsidRDefault="003A763F"/>
        </w:tc>
        <w:tc>
          <w:tcPr>
            <w:tcW w:w="520" w:type="dxa"/>
            <w:vAlign w:val="center"/>
          </w:tcPr>
          <w:p w14:paraId="0AF98DE3" w14:textId="77777777" w:rsidR="003A763F" w:rsidRDefault="003A763F"/>
        </w:tc>
      </w:tr>
      <w:tr w:rsidR="003A763F" w14:paraId="358A1778" w14:textId="77777777" w:rsidTr="001721AC">
        <w:trPr>
          <w:tblHeader/>
          <w:jc w:val="center"/>
        </w:trPr>
        <w:tc>
          <w:tcPr>
            <w:tcW w:w="8081" w:type="dxa"/>
            <w:vAlign w:val="center"/>
          </w:tcPr>
          <w:p w14:paraId="78B25B57" w14:textId="77777777" w:rsidR="003A763F" w:rsidRDefault="0011734F" w:rsidP="0084430B">
            <w:pPr>
              <w:pStyle w:val="font5"/>
              <w:spacing w:before="0" w:beforeAutospacing="0" w:after="0" w:afterAutospacing="0"/>
            </w:pPr>
            <w:r>
              <w:t>29</w:t>
            </w:r>
            <w:r w:rsidR="003A763F">
              <w:t>. Had a</w:t>
            </w:r>
            <w:r w:rsidR="00837A8A">
              <w:t>ny</w:t>
            </w:r>
            <w:r w:rsidR="003A763F">
              <w:t xml:space="preserve"> positive test for the HIV/AIDS virus?</w:t>
            </w:r>
          </w:p>
        </w:tc>
        <w:tc>
          <w:tcPr>
            <w:tcW w:w="540" w:type="dxa"/>
            <w:vAlign w:val="center"/>
          </w:tcPr>
          <w:p w14:paraId="6D670FD0" w14:textId="77777777" w:rsidR="003A763F" w:rsidRDefault="003A763F"/>
        </w:tc>
        <w:tc>
          <w:tcPr>
            <w:tcW w:w="520" w:type="dxa"/>
            <w:vAlign w:val="center"/>
          </w:tcPr>
          <w:p w14:paraId="25D69E78" w14:textId="77777777" w:rsidR="003A763F" w:rsidRDefault="003A763F"/>
        </w:tc>
      </w:tr>
      <w:tr w:rsidR="003A763F" w14:paraId="13E4AC34" w14:textId="77777777" w:rsidTr="001721AC">
        <w:trPr>
          <w:tblHeader/>
          <w:jc w:val="center"/>
        </w:trPr>
        <w:tc>
          <w:tcPr>
            <w:tcW w:w="8081" w:type="dxa"/>
            <w:vAlign w:val="center"/>
          </w:tcPr>
          <w:p w14:paraId="0DB32113" w14:textId="77777777" w:rsidR="003A763F" w:rsidRDefault="003A763F" w:rsidP="0084430B">
            <w:r>
              <w:t>3</w:t>
            </w:r>
            <w:r w:rsidR="0011734F">
              <w:t>0</w:t>
            </w:r>
            <w:r>
              <w:t>. Had hepatitis</w:t>
            </w:r>
            <w:r w:rsidR="00837A8A">
              <w:t xml:space="preserve"> or any positive test for hepatitis</w:t>
            </w:r>
            <w:r>
              <w:t>?</w:t>
            </w:r>
          </w:p>
        </w:tc>
        <w:tc>
          <w:tcPr>
            <w:tcW w:w="540" w:type="dxa"/>
            <w:vAlign w:val="center"/>
          </w:tcPr>
          <w:p w14:paraId="2C089E82" w14:textId="77777777" w:rsidR="003A763F" w:rsidRDefault="003A763F"/>
        </w:tc>
        <w:tc>
          <w:tcPr>
            <w:tcW w:w="520" w:type="dxa"/>
            <w:vAlign w:val="center"/>
          </w:tcPr>
          <w:p w14:paraId="61B5BB70" w14:textId="77777777" w:rsidR="003A763F" w:rsidRDefault="003A763F"/>
        </w:tc>
      </w:tr>
      <w:tr w:rsidR="003A763F" w14:paraId="2887EE47" w14:textId="77777777" w:rsidTr="001721AC">
        <w:trPr>
          <w:tblHeader/>
          <w:jc w:val="center"/>
        </w:trPr>
        <w:tc>
          <w:tcPr>
            <w:tcW w:w="8081" w:type="dxa"/>
            <w:vAlign w:val="center"/>
          </w:tcPr>
          <w:p w14:paraId="46AF0BAD" w14:textId="77777777" w:rsidR="003A763F" w:rsidRDefault="003A763F" w:rsidP="0084430B">
            <w:r>
              <w:t>3</w:t>
            </w:r>
            <w:r w:rsidR="0011734F">
              <w:t>1</w:t>
            </w:r>
            <w:r>
              <w:t>. Had malaria?</w:t>
            </w:r>
          </w:p>
        </w:tc>
        <w:tc>
          <w:tcPr>
            <w:tcW w:w="540" w:type="dxa"/>
            <w:vAlign w:val="center"/>
          </w:tcPr>
          <w:p w14:paraId="445FBBF2" w14:textId="77777777" w:rsidR="003A763F" w:rsidRDefault="003A763F"/>
        </w:tc>
        <w:tc>
          <w:tcPr>
            <w:tcW w:w="520" w:type="dxa"/>
            <w:vAlign w:val="center"/>
          </w:tcPr>
          <w:p w14:paraId="27BA136C" w14:textId="77777777" w:rsidR="003A763F" w:rsidRDefault="003A763F"/>
        </w:tc>
      </w:tr>
      <w:tr w:rsidR="003A763F" w14:paraId="1DB2D95C" w14:textId="77777777" w:rsidTr="001721AC">
        <w:trPr>
          <w:tblHeader/>
          <w:jc w:val="center"/>
        </w:trPr>
        <w:tc>
          <w:tcPr>
            <w:tcW w:w="8081" w:type="dxa"/>
            <w:vAlign w:val="center"/>
          </w:tcPr>
          <w:p w14:paraId="01CCDDAF" w14:textId="77777777" w:rsidR="003A763F" w:rsidRDefault="003A763F" w:rsidP="0084430B">
            <w:r>
              <w:t>3</w:t>
            </w:r>
            <w:r w:rsidR="0011734F">
              <w:t>2</w:t>
            </w:r>
            <w:r>
              <w:t xml:space="preserve">. </w:t>
            </w:r>
            <w:r w:rsidR="00646572">
              <w:t>Had Chagas</w:t>
            </w:r>
            <w:r w:rsidR="00290A1F" w:rsidRPr="00B62C9A">
              <w:t xml:space="preserve"> d</w:t>
            </w:r>
            <w:r w:rsidR="0048082F" w:rsidRPr="00B62C9A">
              <w:t>isease and/or a</w:t>
            </w:r>
            <w:r w:rsidR="00D8621B" w:rsidRPr="00B62C9A">
              <w:t>ny</w:t>
            </w:r>
            <w:r w:rsidR="0048082F" w:rsidRPr="00B62C9A">
              <w:t xml:space="preserve"> positive test for </w:t>
            </w:r>
            <w:r w:rsidR="0048082F" w:rsidRPr="00B62C9A">
              <w:rPr>
                <w:i/>
              </w:rPr>
              <w:t xml:space="preserve">T. </w:t>
            </w:r>
            <w:proofErr w:type="spellStart"/>
            <w:r w:rsidR="0048082F" w:rsidRPr="00B62C9A">
              <w:rPr>
                <w:i/>
              </w:rPr>
              <w:t>cruzi</w:t>
            </w:r>
            <w:proofErr w:type="spellEnd"/>
            <w:r w:rsidRPr="00B62C9A">
              <w:t>?</w:t>
            </w:r>
          </w:p>
        </w:tc>
        <w:tc>
          <w:tcPr>
            <w:tcW w:w="540" w:type="dxa"/>
            <w:vAlign w:val="center"/>
          </w:tcPr>
          <w:p w14:paraId="2B61256B" w14:textId="77777777" w:rsidR="003A763F" w:rsidRDefault="003A763F"/>
        </w:tc>
        <w:tc>
          <w:tcPr>
            <w:tcW w:w="520" w:type="dxa"/>
            <w:vAlign w:val="center"/>
          </w:tcPr>
          <w:p w14:paraId="48E53F1B" w14:textId="77777777" w:rsidR="003A763F" w:rsidRDefault="003A763F"/>
        </w:tc>
      </w:tr>
      <w:tr w:rsidR="003A763F" w14:paraId="0BE08383" w14:textId="77777777" w:rsidTr="001721AC">
        <w:trPr>
          <w:tblHeader/>
          <w:jc w:val="center"/>
        </w:trPr>
        <w:tc>
          <w:tcPr>
            <w:tcW w:w="8081" w:type="dxa"/>
            <w:vAlign w:val="center"/>
          </w:tcPr>
          <w:p w14:paraId="71495D22" w14:textId="77777777" w:rsidR="003A763F" w:rsidRDefault="003A763F" w:rsidP="0084430B">
            <w:r>
              <w:t>3</w:t>
            </w:r>
            <w:r w:rsidR="0011734F">
              <w:t>3</w:t>
            </w:r>
            <w:r>
              <w:t>. Had babesiosis?</w:t>
            </w:r>
          </w:p>
        </w:tc>
        <w:tc>
          <w:tcPr>
            <w:tcW w:w="540" w:type="dxa"/>
            <w:vAlign w:val="center"/>
          </w:tcPr>
          <w:p w14:paraId="2686E2D4" w14:textId="77777777" w:rsidR="003A763F" w:rsidRDefault="003A763F"/>
        </w:tc>
        <w:tc>
          <w:tcPr>
            <w:tcW w:w="520" w:type="dxa"/>
            <w:vAlign w:val="center"/>
          </w:tcPr>
          <w:p w14:paraId="1FB8B410" w14:textId="77777777" w:rsidR="003A763F" w:rsidRDefault="003A763F"/>
        </w:tc>
      </w:tr>
      <w:tr w:rsidR="003A763F" w14:paraId="096931BE" w14:textId="77777777" w:rsidTr="001721AC">
        <w:trPr>
          <w:tblHeader/>
          <w:jc w:val="center"/>
        </w:trPr>
        <w:tc>
          <w:tcPr>
            <w:tcW w:w="8081" w:type="dxa"/>
            <w:vAlign w:val="center"/>
          </w:tcPr>
          <w:p w14:paraId="3F21E6D2" w14:textId="77777777" w:rsidR="003A763F" w:rsidRDefault="003A763F" w:rsidP="0084430B">
            <w:r>
              <w:t>3</w:t>
            </w:r>
            <w:r w:rsidR="0011734F">
              <w:t>4</w:t>
            </w:r>
            <w:r>
              <w:t>. Received a dura mater (or brain covering) graft?</w:t>
            </w:r>
          </w:p>
        </w:tc>
        <w:tc>
          <w:tcPr>
            <w:tcW w:w="540" w:type="dxa"/>
            <w:vAlign w:val="center"/>
          </w:tcPr>
          <w:p w14:paraId="12A0E2E7" w14:textId="77777777" w:rsidR="003A763F" w:rsidRDefault="003A763F"/>
        </w:tc>
        <w:tc>
          <w:tcPr>
            <w:tcW w:w="520" w:type="dxa"/>
            <w:vAlign w:val="center"/>
          </w:tcPr>
          <w:p w14:paraId="412D7EE0" w14:textId="77777777" w:rsidR="003A763F" w:rsidRDefault="003A763F"/>
        </w:tc>
      </w:tr>
      <w:tr w:rsidR="003A763F" w14:paraId="3AC8812F" w14:textId="77777777" w:rsidTr="001721AC">
        <w:trPr>
          <w:tblHeader/>
          <w:jc w:val="center"/>
        </w:trPr>
        <w:tc>
          <w:tcPr>
            <w:tcW w:w="8081" w:type="dxa"/>
            <w:vAlign w:val="center"/>
          </w:tcPr>
          <w:p w14:paraId="23A5FBC0" w14:textId="77777777" w:rsidR="003A763F" w:rsidRDefault="003A763F" w:rsidP="0084430B">
            <w:r>
              <w:t>3</w:t>
            </w:r>
            <w:r w:rsidR="0011734F">
              <w:t>5</w:t>
            </w:r>
            <w:r>
              <w:t>. Had sexual contact with anyone who was born in or lived in Africa?</w:t>
            </w:r>
          </w:p>
        </w:tc>
        <w:tc>
          <w:tcPr>
            <w:tcW w:w="540" w:type="dxa"/>
            <w:vAlign w:val="center"/>
          </w:tcPr>
          <w:p w14:paraId="31B7B14B" w14:textId="77777777" w:rsidR="003A763F" w:rsidRDefault="003A763F"/>
        </w:tc>
        <w:tc>
          <w:tcPr>
            <w:tcW w:w="520" w:type="dxa"/>
            <w:vAlign w:val="center"/>
          </w:tcPr>
          <w:p w14:paraId="6F195B17" w14:textId="77777777" w:rsidR="003A763F" w:rsidRDefault="003A763F"/>
        </w:tc>
      </w:tr>
      <w:tr w:rsidR="003A763F" w14:paraId="10FB0902" w14:textId="77777777" w:rsidTr="001721AC">
        <w:trPr>
          <w:tblHeader/>
          <w:jc w:val="center"/>
        </w:trPr>
        <w:tc>
          <w:tcPr>
            <w:tcW w:w="8081" w:type="dxa"/>
            <w:vAlign w:val="center"/>
          </w:tcPr>
          <w:p w14:paraId="3910BD6B" w14:textId="77777777" w:rsidR="003A763F" w:rsidRDefault="00837A8A" w:rsidP="0084430B">
            <w:r>
              <w:t>3</w:t>
            </w:r>
            <w:r w:rsidR="0011734F">
              <w:t>6</w:t>
            </w:r>
            <w:r w:rsidR="003A763F">
              <w:t>. Been in Africa?</w:t>
            </w:r>
          </w:p>
        </w:tc>
        <w:tc>
          <w:tcPr>
            <w:tcW w:w="540" w:type="dxa"/>
            <w:vAlign w:val="center"/>
          </w:tcPr>
          <w:p w14:paraId="523F8770" w14:textId="77777777" w:rsidR="003A763F" w:rsidRDefault="003A763F"/>
        </w:tc>
        <w:tc>
          <w:tcPr>
            <w:tcW w:w="520" w:type="dxa"/>
            <w:vAlign w:val="center"/>
          </w:tcPr>
          <w:p w14:paraId="6A3BBE29" w14:textId="77777777" w:rsidR="003A763F" w:rsidRDefault="003A763F"/>
        </w:tc>
      </w:tr>
      <w:tr w:rsidR="003A763F" w14:paraId="0B7AC438" w14:textId="77777777" w:rsidTr="001721AC">
        <w:trPr>
          <w:tblHeader/>
          <w:jc w:val="center"/>
        </w:trPr>
        <w:tc>
          <w:tcPr>
            <w:tcW w:w="8081" w:type="dxa"/>
            <w:vAlign w:val="center"/>
          </w:tcPr>
          <w:p w14:paraId="09954A9A" w14:textId="77777777" w:rsidR="003A763F" w:rsidRDefault="0084430B" w:rsidP="00837A8A">
            <w:pPr>
              <w:rPr>
                <w:b/>
                <w:bCs/>
              </w:rPr>
            </w:pPr>
            <w:r>
              <w:t>3</w:t>
            </w:r>
            <w:r w:rsidR="0011734F">
              <w:t>7</w:t>
            </w:r>
            <w:r w:rsidR="003A763F">
              <w:t>. Been diagnosed with any neurological disease?</w:t>
            </w:r>
          </w:p>
        </w:tc>
        <w:tc>
          <w:tcPr>
            <w:tcW w:w="540" w:type="dxa"/>
            <w:vAlign w:val="center"/>
          </w:tcPr>
          <w:p w14:paraId="3F5BA440" w14:textId="77777777" w:rsidR="003A763F" w:rsidRDefault="003A763F"/>
        </w:tc>
        <w:tc>
          <w:tcPr>
            <w:tcW w:w="520" w:type="dxa"/>
            <w:vAlign w:val="center"/>
          </w:tcPr>
          <w:p w14:paraId="39B90ED5" w14:textId="77777777" w:rsidR="003A763F" w:rsidRDefault="003A763F"/>
        </w:tc>
      </w:tr>
      <w:tr w:rsidR="003A763F" w14:paraId="3DF848F4" w14:textId="77777777" w:rsidTr="001721AC">
        <w:trPr>
          <w:tblHeader/>
          <w:jc w:val="center"/>
        </w:trPr>
        <w:tc>
          <w:tcPr>
            <w:tcW w:w="8081" w:type="dxa"/>
            <w:vAlign w:val="center"/>
          </w:tcPr>
          <w:p w14:paraId="7FC64CB7" w14:textId="77777777" w:rsidR="003A763F" w:rsidRDefault="0011734F" w:rsidP="0084430B">
            <w:pPr>
              <w:pStyle w:val="font5"/>
              <w:spacing w:before="0" w:beforeAutospacing="0" w:after="0" w:afterAutospacing="0"/>
            </w:pPr>
            <w:r>
              <w:t>38</w:t>
            </w:r>
            <w:r w:rsidR="003A763F">
              <w:t>. Had a transplant or other medical procedure that involved being exposed to live cells, tissues, or organs from an animal?</w:t>
            </w:r>
          </w:p>
        </w:tc>
        <w:tc>
          <w:tcPr>
            <w:tcW w:w="540" w:type="dxa"/>
            <w:vAlign w:val="center"/>
          </w:tcPr>
          <w:p w14:paraId="757A0768" w14:textId="77777777" w:rsidR="003A763F" w:rsidRDefault="003A763F"/>
        </w:tc>
        <w:tc>
          <w:tcPr>
            <w:tcW w:w="520" w:type="dxa"/>
            <w:vAlign w:val="center"/>
          </w:tcPr>
          <w:p w14:paraId="657B1598" w14:textId="77777777" w:rsidR="003A763F" w:rsidRDefault="003A763F"/>
        </w:tc>
      </w:tr>
      <w:tr w:rsidR="003F2D45" w14:paraId="2DC68BD7" w14:textId="77777777" w:rsidTr="001721AC">
        <w:trPr>
          <w:tblHeader/>
          <w:jc w:val="center"/>
        </w:trPr>
        <w:tc>
          <w:tcPr>
            <w:tcW w:w="8081" w:type="dxa"/>
            <w:vAlign w:val="center"/>
          </w:tcPr>
          <w:p w14:paraId="79137F38" w14:textId="77777777" w:rsidR="003F2D45" w:rsidRDefault="0011734F" w:rsidP="005C46A5">
            <w:r>
              <w:t>39</w:t>
            </w:r>
            <w:r w:rsidR="003F2D45">
              <w:t>. Tested positive for HTLV</w:t>
            </w:r>
            <w:r w:rsidR="00D670BA">
              <w:t>, had adult T-cell leukemia,</w:t>
            </w:r>
            <w:r w:rsidR="005C46A5">
              <w:t xml:space="preserve"> </w:t>
            </w:r>
            <w:r w:rsidR="003F2D45">
              <w:t xml:space="preserve">or had unexplained paraparesis (partial paralysis affecting the lower limbs)?  </w:t>
            </w:r>
          </w:p>
        </w:tc>
        <w:tc>
          <w:tcPr>
            <w:tcW w:w="540" w:type="dxa"/>
            <w:vAlign w:val="center"/>
          </w:tcPr>
          <w:p w14:paraId="7C048B97" w14:textId="77777777" w:rsidR="003F2D45" w:rsidRDefault="003F2D45"/>
        </w:tc>
        <w:tc>
          <w:tcPr>
            <w:tcW w:w="520" w:type="dxa"/>
            <w:vAlign w:val="center"/>
          </w:tcPr>
          <w:p w14:paraId="556C109F" w14:textId="77777777" w:rsidR="003F2D45" w:rsidRDefault="003F2D45"/>
        </w:tc>
      </w:tr>
      <w:tr w:rsidR="003F2D45" w14:paraId="3789A789" w14:textId="77777777" w:rsidTr="001721AC">
        <w:trPr>
          <w:tblHeader/>
          <w:jc w:val="center"/>
        </w:trPr>
        <w:tc>
          <w:tcPr>
            <w:tcW w:w="8081" w:type="dxa"/>
            <w:vAlign w:val="center"/>
          </w:tcPr>
          <w:p w14:paraId="34EF760C" w14:textId="77777777" w:rsidR="003F2D45" w:rsidRDefault="003F2D45" w:rsidP="0084430B"/>
        </w:tc>
        <w:tc>
          <w:tcPr>
            <w:tcW w:w="540" w:type="dxa"/>
            <w:vAlign w:val="center"/>
          </w:tcPr>
          <w:p w14:paraId="61907403" w14:textId="77777777" w:rsidR="003F2D45" w:rsidRDefault="003F2D45"/>
        </w:tc>
        <w:tc>
          <w:tcPr>
            <w:tcW w:w="520" w:type="dxa"/>
            <w:vAlign w:val="center"/>
          </w:tcPr>
          <w:p w14:paraId="7DBF8621" w14:textId="77777777" w:rsidR="003F2D45" w:rsidRDefault="003F2D45"/>
        </w:tc>
      </w:tr>
      <w:tr w:rsidR="003A763F" w14:paraId="1AA29012" w14:textId="77777777" w:rsidTr="001721AC">
        <w:trPr>
          <w:tblHeader/>
          <w:jc w:val="center"/>
        </w:trPr>
        <w:tc>
          <w:tcPr>
            <w:tcW w:w="8081" w:type="dxa"/>
            <w:vAlign w:val="center"/>
          </w:tcPr>
          <w:p w14:paraId="36ECFCE0" w14:textId="77777777" w:rsidR="003A763F" w:rsidRDefault="003A763F" w:rsidP="003F2D45">
            <w:r>
              <w:t>4</w:t>
            </w:r>
            <w:r w:rsidR="0011734F">
              <w:t>0</w:t>
            </w:r>
            <w:r>
              <w:t>. Has your sexual partner or a member of your household ever had a transplant or other medical procedure that involved being exposed to live cells, tissues, or organs from an animal?</w:t>
            </w:r>
          </w:p>
        </w:tc>
        <w:tc>
          <w:tcPr>
            <w:tcW w:w="540" w:type="dxa"/>
            <w:vAlign w:val="center"/>
          </w:tcPr>
          <w:p w14:paraId="3CADE981" w14:textId="77777777" w:rsidR="003A763F" w:rsidRDefault="003A763F"/>
        </w:tc>
        <w:tc>
          <w:tcPr>
            <w:tcW w:w="520" w:type="dxa"/>
            <w:vAlign w:val="center"/>
          </w:tcPr>
          <w:p w14:paraId="76E3C251" w14:textId="77777777" w:rsidR="003A763F" w:rsidRDefault="003A763F"/>
        </w:tc>
      </w:tr>
      <w:tr w:rsidR="003A763F" w14:paraId="400320C2" w14:textId="77777777" w:rsidTr="001721AC">
        <w:trPr>
          <w:tblHeader/>
          <w:jc w:val="center"/>
        </w:trPr>
        <w:tc>
          <w:tcPr>
            <w:tcW w:w="8081" w:type="dxa"/>
            <w:vAlign w:val="center"/>
          </w:tcPr>
          <w:p w14:paraId="697DB2B7" w14:textId="77777777" w:rsidR="003A763F" w:rsidRDefault="003A763F" w:rsidP="003F2D45">
            <w:r>
              <w:t>4</w:t>
            </w:r>
            <w:r w:rsidR="0011734F">
              <w:t>1</w:t>
            </w:r>
            <w:r>
              <w:t>. Have any of your relatives</w:t>
            </w:r>
            <w:r w:rsidR="00837A8A">
              <w:t>, the baby’s father or any of the baby’s other relatives</w:t>
            </w:r>
            <w:r>
              <w:t xml:space="preserve"> had Creutzfeldt-Jakob disease?</w:t>
            </w:r>
          </w:p>
        </w:tc>
        <w:tc>
          <w:tcPr>
            <w:tcW w:w="540" w:type="dxa"/>
            <w:vAlign w:val="center"/>
          </w:tcPr>
          <w:p w14:paraId="163E0ED1" w14:textId="77777777" w:rsidR="003A763F" w:rsidRDefault="003A763F"/>
        </w:tc>
        <w:tc>
          <w:tcPr>
            <w:tcW w:w="520" w:type="dxa"/>
            <w:vAlign w:val="center"/>
          </w:tcPr>
          <w:p w14:paraId="65CB36D3" w14:textId="77777777" w:rsidR="003A763F" w:rsidRDefault="003A763F"/>
        </w:tc>
      </w:tr>
      <w:tr w:rsidR="003A763F" w14:paraId="0BB99F1F" w14:textId="77777777" w:rsidTr="001721AC">
        <w:trPr>
          <w:tblHeader/>
          <w:jc w:val="center"/>
        </w:trPr>
        <w:tc>
          <w:tcPr>
            <w:tcW w:w="8081" w:type="dxa"/>
            <w:vAlign w:val="center"/>
          </w:tcPr>
          <w:p w14:paraId="530C7FBA" w14:textId="77777777" w:rsidR="003A763F" w:rsidRDefault="003A763F" w:rsidP="0084430B"/>
        </w:tc>
        <w:tc>
          <w:tcPr>
            <w:tcW w:w="540" w:type="dxa"/>
            <w:vAlign w:val="center"/>
          </w:tcPr>
          <w:p w14:paraId="218CE6D4" w14:textId="77777777" w:rsidR="003A763F" w:rsidRDefault="003A763F"/>
        </w:tc>
        <w:tc>
          <w:tcPr>
            <w:tcW w:w="520" w:type="dxa"/>
            <w:vAlign w:val="center"/>
          </w:tcPr>
          <w:p w14:paraId="358007D7" w14:textId="77777777" w:rsidR="003A763F" w:rsidRDefault="003A763F"/>
        </w:tc>
      </w:tr>
    </w:tbl>
    <w:p w14:paraId="6B1A1DD5" w14:textId="77777777" w:rsidR="003A763F" w:rsidRDefault="003A763F">
      <w:pPr>
        <w:pStyle w:val="font5"/>
        <w:spacing w:before="0" w:beforeAutospacing="0" w:after="0" w:afterAutospacing="0"/>
        <w:rPr>
          <w:b/>
          <w:bCs/>
        </w:rPr>
      </w:pPr>
    </w:p>
    <w:p w14:paraId="63F76FB6" w14:textId="77777777" w:rsidR="003A763F" w:rsidRDefault="003A763F">
      <w:pPr>
        <w:pStyle w:val="font5"/>
        <w:spacing w:before="0" w:beforeAutospacing="0" w:after="0" w:afterAutospacing="0"/>
        <w:rPr>
          <w:b/>
          <w:bCs/>
        </w:rPr>
      </w:pPr>
      <w:r>
        <w:rPr>
          <w:b/>
          <w:bCs/>
        </w:rPr>
        <w:br w:type="page"/>
      </w:r>
    </w:p>
    <w:tbl>
      <w:tblPr>
        <w:tblW w:w="917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073"/>
        <w:gridCol w:w="590"/>
        <w:gridCol w:w="510"/>
      </w:tblGrid>
      <w:tr w:rsidR="003A763F" w14:paraId="7A2460C3" w14:textId="77777777" w:rsidTr="001721AC">
        <w:trPr>
          <w:tblHeader/>
          <w:jc w:val="center"/>
        </w:trPr>
        <w:tc>
          <w:tcPr>
            <w:tcW w:w="8097" w:type="dxa"/>
            <w:vAlign w:val="center"/>
          </w:tcPr>
          <w:p w14:paraId="2685725C" w14:textId="77777777" w:rsidR="003A763F" w:rsidRDefault="003A763F" w:rsidP="005D66E1">
            <w:pPr>
              <w:pStyle w:val="Heading1"/>
            </w:pPr>
            <w:r>
              <w:lastRenderedPageBreak/>
              <w:t xml:space="preserve">Additional Questions </w:t>
            </w:r>
          </w:p>
        </w:tc>
        <w:tc>
          <w:tcPr>
            <w:tcW w:w="566" w:type="dxa"/>
            <w:vAlign w:val="center"/>
          </w:tcPr>
          <w:p w14:paraId="6880F3B5" w14:textId="77777777" w:rsidR="003A763F" w:rsidRDefault="003A763F">
            <w:pPr>
              <w:pStyle w:val="Heading1"/>
            </w:pPr>
            <w:r>
              <w:t>Yes</w:t>
            </w:r>
          </w:p>
        </w:tc>
        <w:tc>
          <w:tcPr>
            <w:tcW w:w="510" w:type="dxa"/>
            <w:vAlign w:val="center"/>
          </w:tcPr>
          <w:p w14:paraId="3612611D" w14:textId="77777777" w:rsidR="003A763F" w:rsidRDefault="003A763F">
            <w:pPr>
              <w:pStyle w:val="Heading1"/>
            </w:pPr>
            <w:r>
              <w:t>No</w:t>
            </w:r>
          </w:p>
        </w:tc>
      </w:tr>
      <w:tr w:rsidR="00BD08F0" w14:paraId="7EA53901" w14:textId="77777777" w:rsidTr="001721AC">
        <w:trPr>
          <w:tblHeader/>
          <w:jc w:val="center"/>
        </w:trPr>
        <w:tc>
          <w:tcPr>
            <w:tcW w:w="8097" w:type="dxa"/>
            <w:vAlign w:val="center"/>
          </w:tcPr>
          <w:p w14:paraId="60A100C4" w14:textId="50942ED3" w:rsidR="00BD08F0" w:rsidRDefault="00AF59F3" w:rsidP="00F810B8">
            <w:pPr>
              <w:pStyle w:val="Heading1"/>
              <w:jc w:val="left"/>
            </w:pPr>
            <w:r>
              <w:t>May 2018</w:t>
            </w:r>
            <w:r w:rsidR="00BD08F0" w:rsidRPr="007B534A">
              <w:t xml:space="preserve"> Final Guidance “</w:t>
            </w:r>
            <w:r w:rsidR="00BD08F0" w:rsidRPr="000E6C88">
              <w:t>Donor Screening Recommendations to Reduce the Risk of Transmission of Zika Virus by Human Cells, Tissues, and Cellular and Tissue-Based Products</w:t>
            </w:r>
            <w:r w:rsidR="00BD08F0" w:rsidRPr="007B534A">
              <w:t>”</w:t>
            </w:r>
          </w:p>
        </w:tc>
        <w:tc>
          <w:tcPr>
            <w:tcW w:w="566" w:type="dxa"/>
            <w:vAlign w:val="center"/>
          </w:tcPr>
          <w:p w14:paraId="1BA736A6" w14:textId="77777777" w:rsidR="00BD08F0" w:rsidRDefault="00BD08F0">
            <w:pPr>
              <w:pStyle w:val="Heading1"/>
            </w:pPr>
          </w:p>
        </w:tc>
        <w:tc>
          <w:tcPr>
            <w:tcW w:w="510" w:type="dxa"/>
            <w:vAlign w:val="center"/>
          </w:tcPr>
          <w:p w14:paraId="78E830CE" w14:textId="77777777" w:rsidR="00BD08F0" w:rsidRDefault="00BD08F0">
            <w:pPr>
              <w:pStyle w:val="Heading1"/>
            </w:pPr>
          </w:p>
        </w:tc>
      </w:tr>
      <w:tr w:rsidR="00BD08F0" w14:paraId="33323F79" w14:textId="77777777" w:rsidTr="001721AC">
        <w:trPr>
          <w:tblHeader/>
          <w:jc w:val="center"/>
        </w:trPr>
        <w:tc>
          <w:tcPr>
            <w:tcW w:w="8097" w:type="dxa"/>
            <w:vAlign w:val="center"/>
          </w:tcPr>
          <w:p w14:paraId="2388EA67" w14:textId="77777777" w:rsidR="00BD08F0" w:rsidRDefault="00BD08F0" w:rsidP="005D66E1">
            <w:pPr>
              <w:pStyle w:val="Heading1"/>
            </w:pPr>
          </w:p>
        </w:tc>
        <w:tc>
          <w:tcPr>
            <w:tcW w:w="566" w:type="dxa"/>
            <w:vAlign w:val="center"/>
          </w:tcPr>
          <w:p w14:paraId="569541D1" w14:textId="77777777" w:rsidR="00BD08F0" w:rsidRDefault="00BD08F0">
            <w:pPr>
              <w:pStyle w:val="Heading1"/>
            </w:pPr>
          </w:p>
        </w:tc>
        <w:tc>
          <w:tcPr>
            <w:tcW w:w="510" w:type="dxa"/>
            <w:vAlign w:val="center"/>
          </w:tcPr>
          <w:p w14:paraId="370AC4F2" w14:textId="77777777" w:rsidR="00BD08F0" w:rsidRDefault="00BD08F0">
            <w:pPr>
              <w:pStyle w:val="Heading1"/>
            </w:pPr>
          </w:p>
        </w:tc>
      </w:tr>
      <w:tr w:rsidR="001C073C" w14:paraId="0AA06E3C" w14:textId="77777777" w:rsidTr="001721AC">
        <w:trPr>
          <w:tblHeader/>
          <w:jc w:val="center"/>
        </w:trPr>
        <w:tc>
          <w:tcPr>
            <w:tcW w:w="8097" w:type="dxa"/>
            <w:vAlign w:val="center"/>
          </w:tcPr>
          <w:p w14:paraId="29B9CA58" w14:textId="77777777" w:rsidR="001C073C" w:rsidRPr="006E0935" w:rsidRDefault="001C073C" w:rsidP="00AC3DCF">
            <w:pPr>
              <w:pStyle w:val="Heading1"/>
              <w:jc w:val="left"/>
              <w:rPr>
                <w:b w:val="0"/>
              </w:rPr>
            </w:pPr>
            <w:r>
              <w:t>At any point during the pregnancy</w:t>
            </w:r>
            <w:r>
              <w:rPr>
                <w:b w:val="0"/>
              </w:rPr>
              <w:t xml:space="preserve"> have you</w:t>
            </w:r>
          </w:p>
        </w:tc>
        <w:tc>
          <w:tcPr>
            <w:tcW w:w="566" w:type="dxa"/>
            <w:vAlign w:val="center"/>
          </w:tcPr>
          <w:p w14:paraId="57944D16" w14:textId="77777777" w:rsidR="001C073C" w:rsidRDefault="001C073C" w:rsidP="00AC3DCF">
            <w:pPr>
              <w:pStyle w:val="Heading1"/>
            </w:pPr>
          </w:p>
        </w:tc>
        <w:tc>
          <w:tcPr>
            <w:tcW w:w="510" w:type="dxa"/>
            <w:vAlign w:val="center"/>
          </w:tcPr>
          <w:p w14:paraId="6F5E2AE4" w14:textId="77777777" w:rsidR="001C073C" w:rsidRDefault="001C073C" w:rsidP="00AC3DCF">
            <w:pPr>
              <w:pStyle w:val="Heading1"/>
            </w:pPr>
          </w:p>
        </w:tc>
      </w:tr>
      <w:tr w:rsidR="001C073C" w14:paraId="2B855056" w14:textId="77777777" w:rsidTr="001721AC">
        <w:trPr>
          <w:tblHeader/>
          <w:jc w:val="center"/>
        </w:trPr>
        <w:tc>
          <w:tcPr>
            <w:tcW w:w="8097" w:type="dxa"/>
            <w:vAlign w:val="center"/>
          </w:tcPr>
          <w:p w14:paraId="47B19B95" w14:textId="77777777" w:rsidR="001C073C" w:rsidRPr="00A43EB3" w:rsidRDefault="00BD08F0" w:rsidP="00EF1C21">
            <w:pPr>
              <w:pStyle w:val="Heading1"/>
              <w:jc w:val="left"/>
              <w:rPr>
                <w:b w:val="0"/>
              </w:rPr>
            </w:pPr>
            <w:r>
              <w:rPr>
                <w:b w:val="0"/>
              </w:rPr>
              <w:t>Zika Additional Question: 1</w:t>
            </w:r>
            <w:r w:rsidR="001C073C">
              <w:rPr>
                <w:b w:val="0"/>
              </w:rPr>
              <w:t xml:space="preserve">. Had </w:t>
            </w:r>
            <w:r w:rsidR="00913E27" w:rsidRPr="00913E27">
              <w:rPr>
                <w:b w:val="0"/>
              </w:rPr>
              <w:t>a medical diagnosis of a Zika virus infection?</w:t>
            </w:r>
          </w:p>
        </w:tc>
        <w:tc>
          <w:tcPr>
            <w:tcW w:w="566" w:type="dxa"/>
            <w:vAlign w:val="center"/>
          </w:tcPr>
          <w:p w14:paraId="03AA8E48" w14:textId="77777777" w:rsidR="001C073C" w:rsidRDefault="001C073C" w:rsidP="00AC3DCF">
            <w:pPr>
              <w:pStyle w:val="Heading1"/>
            </w:pPr>
          </w:p>
        </w:tc>
        <w:tc>
          <w:tcPr>
            <w:tcW w:w="510" w:type="dxa"/>
            <w:vAlign w:val="center"/>
          </w:tcPr>
          <w:p w14:paraId="412109E4" w14:textId="77777777" w:rsidR="001C073C" w:rsidRDefault="001C073C" w:rsidP="00AC3DCF">
            <w:pPr>
              <w:pStyle w:val="Heading1"/>
            </w:pPr>
          </w:p>
        </w:tc>
      </w:tr>
      <w:tr w:rsidR="001C073C" w14:paraId="29942025" w14:textId="77777777" w:rsidTr="001721AC">
        <w:trPr>
          <w:tblHeader/>
          <w:jc w:val="center"/>
        </w:trPr>
        <w:tc>
          <w:tcPr>
            <w:tcW w:w="8097" w:type="dxa"/>
            <w:vAlign w:val="center"/>
          </w:tcPr>
          <w:p w14:paraId="3467CB49" w14:textId="3DD80FBA" w:rsidR="001C073C" w:rsidRPr="00A43EB3" w:rsidRDefault="00BD08F0" w:rsidP="00EF1C21">
            <w:pPr>
              <w:pStyle w:val="Heading1"/>
              <w:jc w:val="left"/>
              <w:rPr>
                <w:b w:val="0"/>
              </w:rPr>
            </w:pPr>
            <w:r>
              <w:rPr>
                <w:b w:val="0"/>
              </w:rPr>
              <w:t xml:space="preserve">Zika Additional Question: 2. </w:t>
            </w:r>
            <w:r w:rsidR="001C073C">
              <w:rPr>
                <w:b w:val="0"/>
              </w:rPr>
              <w:t xml:space="preserve">Lived </w:t>
            </w:r>
            <w:r w:rsidR="00913E27" w:rsidRPr="00913E27">
              <w:rPr>
                <w:b w:val="0"/>
              </w:rPr>
              <w:t xml:space="preserve">in or traveled to an area with </w:t>
            </w:r>
            <w:r w:rsidR="00E53689">
              <w:rPr>
                <w:b w:val="0"/>
              </w:rPr>
              <w:t xml:space="preserve">an </w:t>
            </w:r>
            <w:r w:rsidR="004D7B0D">
              <w:rPr>
                <w:b w:val="0"/>
              </w:rPr>
              <w:t xml:space="preserve">increased risk for </w:t>
            </w:r>
            <w:r w:rsidR="00913E27" w:rsidRPr="00913E27">
              <w:rPr>
                <w:b w:val="0"/>
              </w:rPr>
              <w:t>Zika virus transmission?</w:t>
            </w:r>
            <w:r w:rsidR="00913E27">
              <w:rPr>
                <w:b w:val="0"/>
              </w:rPr>
              <w:t xml:space="preserve"> </w:t>
            </w:r>
            <w:r w:rsidR="00EF1C21">
              <w:rPr>
                <w:b w:val="0"/>
              </w:rPr>
              <w:t>(Review the list of ZIKA virus areas of transmission)</w:t>
            </w:r>
          </w:p>
        </w:tc>
        <w:tc>
          <w:tcPr>
            <w:tcW w:w="566" w:type="dxa"/>
            <w:vAlign w:val="center"/>
          </w:tcPr>
          <w:p w14:paraId="0CEE7368" w14:textId="77777777" w:rsidR="001C073C" w:rsidRDefault="001C073C" w:rsidP="00AC3DCF">
            <w:pPr>
              <w:pStyle w:val="Heading1"/>
            </w:pPr>
          </w:p>
        </w:tc>
        <w:tc>
          <w:tcPr>
            <w:tcW w:w="510" w:type="dxa"/>
            <w:vAlign w:val="center"/>
          </w:tcPr>
          <w:p w14:paraId="32CE25FD" w14:textId="77777777" w:rsidR="001C073C" w:rsidRDefault="001C073C" w:rsidP="00AC3DCF"/>
        </w:tc>
      </w:tr>
      <w:tr w:rsidR="001C073C" w14:paraId="0CC544FA" w14:textId="77777777" w:rsidTr="001721AC">
        <w:trPr>
          <w:tblHeader/>
          <w:jc w:val="center"/>
        </w:trPr>
        <w:tc>
          <w:tcPr>
            <w:tcW w:w="8097" w:type="dxa"/>
            <w:vAlign w:val="center"/>
          </w:tcPr>
          <w:p w14:paraId="32A1FEFD" w14:textId="43F28DE6" w:rsidR="001C073C" w:rsidRPr="006E0935" w:rsidRDefault="00BD08F0" w:rsidP="00EF1C21">
            <w:pPr>
              <w:pStyle w:val="Heading1"/>
              <w:jc w:val="left"/>
              <w:rPr>
                <w:b w:val="0"/>
              </w:rPr>
            </w:pPr>
            <w:r>
              <w:rPr>
                <w:b w:val="0"/>
              </w:rPr>
              <w:t>Zika Additional Question: 3. H</w:t>
            </w:r>
            <w:r w:rsidRPr="003C1F97">
              <w:rPr>
                <w:b w:val="0"/>
              </w:rPr>
              <w:t xml:space="preserve">ad </w:t>
            </w:r>
            <w:r w:rsidR="00913E27" w:rsidRPr="00913E27">
              <w:rPr>
                <w:b w:val="0"/>
              </w:rPr>
              <w:t xml:space="preserve">sexual contact with a </w:t>
            </w:r>
            <w:r w:rsidR="009B0FD6">
              <w:rPr>
                <w:b w:val="0"/>
              </w:rPr>
              <w:t>person</w:t>
            </w:r>
            <w:r w:rsidR="009B0FD6" w:rsidRPr="00913E27">
              <w:rPr>
                <w:b w:val="0"/>
              </w:rPr>
              <w:t xml:space="preserve"> </w:t>
            </w:r>
            <w:r w:rsidR="00913E27" w:rsidRPr="00913E27">
              <w:rPr>
                <w:b w:val="0"/>
              </w:rPr>
              <w:t xml:space="preserve">who, in the </w:t>
            </w:r>
            <w:r w:rsidR="00913E27" w:rsidRPr="001721AC">
              <w:t>6 months prior to sexual contact</w:t>
            </w:r>
            <w:r w:rsidR="00913E27" w:rsidRPr="00913E27">
              <w:rPr>
                <w:b w:val="0"/>
              </w:rPr>
              <w:t xml:space="preserve">, has had a Zika virus infection or lived in or traveled to an area with </w:t>
            </w:r>
            <w:r w:rsidR="00E53689">
              <w:rPr>
                <w:b w:val="0"/>
              </w:rPr>
              <w:t xml:space="preserve">an </w:t>
            </w:r>
            <w:r w:rsidR="004D7B0D">
              <w:rPr>
                <w:b w:val="0"/>
              </w:rPr>
              <w:t>increased risk for</w:t>
            </w:r>
            <w:r w:rsidR="004D7B0D" w:rsidRPr="00913E27">
              <w:rPr>
                <w:b w:val="0"/>
              </w:rPr>
              <w:t xml:space="preserve"> </w:t>
            </w:r>
            <w:r w:rsidR="00913E27" w:rsidRPr="00913E27">
              <w:rPr>
                <w:b w:val="0"/>
              </w:rPr>
              <w:t>Zika virus transmission?</w:t>
            </w:r>
          </w:p>
        </w:tc>
        <w:tc>
          <w:tcPr>
            <w:tcW w:w="566" w:type="dxa"/>
            <w:vAlign w:val="center"/>
          </w:tcPr>
          <w:p w14:paraId="0BBFF7B2" w14:textId="77777777" w:rsidR="001C073C" w:rsidRDefault="001C073C" w:rsidP="00AC3DCF">
            <w:pPr>
              <w:pStyle w:val="Heading1"/>
            </w:pPr>
          </w:p>
        </w:tc>
        <w:tc>
          <w:tcPr>
            <w:tcW w:w="510" w:type="dxa"/>
            <w:vAlign w:val="center"/>
          </w:tcPr>
          <w:p w14:paraId="5E8E1B96" w14:textId="77777777" w:rsidR="001C073C" w:rsidRDefault="001C073C" w:rsidP="00AC3DCF"/>
        </w:tc>
      </w:tr>
      <w:tr w:rsidR="001C073C" w14:paraId="0BB716C6" w14:textId="77777777" w:rsidTr="001721AC">
        <w:trPr>
          <w:tblHeader/>
          <w:jc w:val="center"/>
        </w:trPr>
        <w:tc>
          <w:tcPr>
            <w:tcW w:w="8097" w:type="dxa"/>
            <w:vAlign w:val="center"/>
          </w:tcPr>
          <w:p w14:paraId="06F3EB7D" w14:textId="77777777" w:rsidR="001C073C" w:rsidRPr="000E5F92" w:rsidRDefault="001C073C" w:rsidP="000E5F92">
            <w:pPr>
              <w:pStyle w:val="Heading1"/>
              <w:jc w:val="left"/>
              <w:rPr>
                <w:b w:val="0"/>
              </w:rPr>
            </w:pPr>
          </w:p>
        </w:tc>
        <w:tc>
          <w:tcPr>
            <w:tcW w:w="566" w:type="dxa"/>
            <w:vAlign w:val="center"/>
          </w:tcPr>
          <w:p w14:paraId="569DC485" w14:textId="77777777" w:rsidR="001C073C" w:rsidRDefault="001C073C">
            <w:pPr>
              <w:pStyle w:val="Heading1"/>
            </w:pPr>
          </w:p>
        </w:tc>
        <w:tc>
          <w:tcPr>
            <w:tcW w:w="510" w:type="dxa"/>
            <w:vAlign w:val="center"/>
          </w:tcPr>
          <w:p w14:paraId="7D88FF4D" w14:textId="77777777" w:rsidR="001C073C" w:rsidRDefault="001C073C"/>
        </w:tc>
      </w:tr>
    </w:tbl>
    <w:p w14:paraId="09F16FB1" w14:textId="77777777" w:rsidR="003A763F" w:rsidRDefault="003A763F">
      <w:pPr>
        <w:pStyle w:val="font5"/>
        <w:spacing w:before="0" w:beforeAutospacing="0" w:after="0" w:afterAutospacing="0"/>
      </w:pPr>
    </w:p>
    <w:sectPr w:rsidR="003A763F">
      <w:headerReference w:type="even" r:id="rId13"/>
      <w:headerReference w:type="default" r:id="rId14"/>
      <w:footerReference w:type="default" r:id="rId15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475002" w14:textId="77777777" w:rsidR="00384A23" w:rsidRDefault="00384A23">
      <w:r>
        <w:separator/>
      </w:r>
    </w:p>
  </w:endnote>
  <w:endnote w:type="continuationSeparator" w:id="0">
    <w:p w14:paraId="5834888D" w14:textId="77777777" w:rsidR="00384A23" w:rsidRDefault="00384A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2DE152" w14:textId="20079164" w:rsidR="000E6C88" w:rsidRPr="00FA1B18" w:rsidRDefault="000E6C88">
    <w:pPr>
      <w:pStyle w:val="Footer"/>
      <w:rPr>
        <w:sz w:val="18"/>
        <w:szCs w:val="18"/>
      </w:rPr>
    </w:pPr>
    <w:r w:rsidRPr="00FA1B18">
      <w:rPr>
        <w:sz w:val="18"/>
        <w:szCs w:val="18"/>
      </w:rPr>
      <w:t>DHQ-H</w:t>
    </w:r>
    <w:r>
      <w:rPr>
        <w:sz w:val="18"/>
        <w:szCs w:val="18"/>
      </w:rPr>
      <w:t>PC, Cord Blood Questionnaire v</w:t>
    </w:r>
    <w:r w:rsidRPr="00FA1B18">
      <w:rPr>
        <w:sz w:val="18"/>
        <w:szCs w:val="18"/>
      </w:rPr>
      <w:t>1.</w:t>
    </w:r>
    <w:r w:rsidR="00691D70">
      <w:rPr>
        <w:sz w:val="18"/>
        <w:szCs w:val="18"/>
      </w:rPr>
      <w:t>7</w:t>
    </w:r>
    <w:r w:rsidRPr="00FA1B18">
      <w:rPr>
        <w:sz w:val="18"/>
        <w:szCs w:val="18"/>
      </w:rPr>
      <w:t xml:space="preserve">                                            </w:t>
    </w:r>
    <w:r>
      <w:rPr>
        <w:sz w:val="18"/>
        <w:szCs w:val="18"/>
      </w:rPr>
      <w:tab/>
    </w:r>
    <w:r w:rsidR="001721AC">
      <w:rPr>
        <w:sz w:val="18"/>
        <w:szCs w:val="18"/>
      </w:rPr>
      <w:t xml:space="preserve">    </w:t>
    </w:r>
    <w:r w:rsidR="003A08DD">
      <w:rPr>
        <w:sz w:val="18"/>
        <w:szCs w:val="18"/>
      </w:rPr>
      <w:t>eff.</w:t>
    </w:r>
    <w:r w:rsidR="005C38B7">
      <w:rPr>
        <w:sz w:val="18"/>
        <w:szCs w:val="18"/>
      </w:rPr>
      <w:t xml:space="preserve"> </w:t>
    </w:r>
    <w:r w:rsidR="00691D70">
      <w:rPr>
        <w:sz w:val="18"/>
        <w:szCs w:val="18"/>
      </w:rPr>
      <w:t>June 2019</w:t>
    </w:r>
    <w:r w:rsidRPr="00FA1B18">
      <w:rPr>
        <w:sz w:val="18"/>
        <w:szCs w:val="18"/>
      </w:rPr>
      <w:t xml:space="preserve">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1A633F" w14:textId="77777777" w:rsidR="00384A23" w:rsidRDefault="00384A23">
      <w:r>
        <w:separator/>
      </w:r>
    </w:p>
  </w:footnote>
  <w:footnote w:type="continuationSeparator" w:id="0">
    <w:p w14:paraId="69CF6E80" w14:textId="77777777" w:rsidR="00384A23" w:rsidRDefault="00384A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9BB990" w14:textId="77777777" w:rsidR="000E6C88" w:rsidRDefault="000E6C88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22A9FC8" w14:textId="77777777" w:rsidR="000E6C88" w:rsidRDefault="000E6C88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33CA3C" w14:textId="77777777" w:rsidR="000E6C88" w:rsidRDefault="000E6C88">
    <w:pPr>
      <w:pStyle w:val="Header"/>
      <w:ind w:right="36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C49A005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QxtDA0MzOzMDQxNjJW0lEKTi0uzszPAykwrAUA/Yk45iwAAAA="/>
  </w:docVars>
  <w:rsids>
    <w:rsidRoot w:val="007A2E50"/>
    <w:rsid w:val="000232D3"/>
    <w:rsid w:val="00075A4B"/>
    <w:rsid w:val="00077FB8"/>
    <w:rsid w:val="00092831"/>
    <w:rsid w:val="000A2E81"/>
    <w:rsid w:val="000A795A"/>
    <w:rsid w:val="000C7747"/>
    <w:rsid w:val="000D36AE"/>
    <w:rsid w:val="000E2532"/>
    <w:rsid w:val="000E5F92"/>
    <w:rsid w:val="000E6C88"/>
    <w:rsid w:val="0011734F"/>
    <w:rsid w:val="00117BEA"/>
    <w:rsid w:val="00144B2A"/>
    <w:rsid w:val="00152A2E"/>
    <w:rsid w:val="00163AE2"/>
    <w:rsid w:val="001721AC"/>
    <w:rsid w:val="001759AF"/>
    <w:rsid w:val="00177348"/>
    <w:rsid w:val="001C073C"/>
    <w:rsid w:val="001D5F36"/>
    <w:rsid w:val="001D7879"/>
    <w:rsid w:val="001E6B8D"/>
    <w:rsid w:val="002157A9"/>
    <w:rsid w:val="00216889"/>
    <w:rsid w:val="00245FDD"/>
    <w:rsid w:val="00246025"/>
    <w:rsid w:val="00280991"/>
    <w:rsid w:val="00290A1F"/>
    <w:rsid w:val="00294F4C"/>
    <w:rsid w:val="002F42E4"/>
    <w:rsid w:val="002F66AD"/>
    <w:rsid w:val="00302F3D"/>
    <w:rsid w:val="0032259D"/>
    <w:rsid w:val="00342ED8"/>
    <w:rsid w:val="00350FB2"/>
    <w:rsid w:val="003612EF"/>
    <w:rsid w:val="00375B31"/>
    <w:rsid w:val="00377E04"/>
    <w:rsid w:val="00384A23"/>
    <w:rsid w:val="003A08DD"/>
    <w:rsid w:val="003A763F"/>
    <w:rsid w:val="003C16F7"/>
    <w:rsid w:val="003E047C"/>
    <w:rsid w:val="003E3A0F"/>
    <w:rsid w:val="003F04CA"/>
    <w:rsid w:val="003F06F7"/>
    <w:rsid w:val="003F2D45"/>
    <w:rsid w:val="00416D3A"/>
    <w:rsid w:val="0048082F"/>
    <w:rsid w:val="004C035A"/>
    <w:rsid w:val="004D638B"/>
    <w:rsid w:val="004D7B0D"/>
    <w:rsid w:val="004F6719"/>
    <w:rsid w:val="004F7427"/>
    <w:rsid w:val="005A3713"/>
    <w:rsid w:val="005B7718"/>
    <w:rsid w:val="005C38B7"/>
    <w:rsid w:val="005C46A5"/>
    <w:rsid w:val="005D034B"/>
    <w:rsid w:val="005D409E"/>
    <w:rsid w:val="005D66E1"/>
    <w:rsid w:val="005E681C"/>
    <w:rsid w:val="00607615"/>
    <w:rsid w:val="006170FA"/>
    <w:rsid w:val="00624670"/>
    <w:rsid w:val="00646572"/>
    <w:rsid w:val="00662432"/>
    <w:rsid w:val="00691D70"/>
    <w:rsid w:val="006934A2"/>
    <w:rsid w:val="00695067"/>
    <w:rsid w:val="006B1695"/>
    <w:rsid w:val="006B1944"/>
    <w:rsid w:val="006E561B"/>
    <w:rsid w:val="006F15EE"/>
    <w:rsid w:val="0071253F"/>
    <w:rsid w:val="007201F8"/>
    <w:rsid w:val="00757DDF"/>
    <w:rsid w:val="00787749"/>
    <w:rsid w:val="007A0B21"/>
    <w:rsid w:val="007A2E50"/>
    <w:rsid w:val="007C191F"/>
    <w:rsid w:val="007F2C85"/>
    <w:rsid w:val="0080585C"/>
    <w:rsid w:val="0082177A"/>
    <w:rsid w:val="00832D13"/>
    <w:rsid w:val="00837A8A"/>
    <w:rsid w:val="0084430B"/>
    <w:rsid w:val="00860FED"/>
    <w:rsid w:val="008658D8"/>
    <w:rsid w:val="008A585B"/>
    <w:rsid w:val="008B22EA"/>
    <w:rsid w:val="008C4243"/>
    <w:rsid w:val="008D0782"/>
    <w:rsid w:val="008E0E79"/>
    <w:rsid w:val="008E1623"/>
    <w:rsid w:val="008F456C"/>
    <w:rsid w:val="00912B7F"/>
    <w:rsid w:val="00913E27"/>
    <w:rsid w:val="00991260"/>
    <w:rsid w:val="0099477B"/>
    <w:rsid w:val="009B0C49"/>
    <w:rsid w:val="009B0FD6"/>
    <w:rsid w:val="009E1D2B"/>
    <w:rsid w:val="009F515E"/>
    <w:rsid w:val="00A247B9"/>
    <w:rsid w:val="00A27116"/>
    <w:rsid w:val="00A53C3B"/>
    <w:rsid w:val="00A61983"/>
    <w:rsid w:val="00A93598"/>
    <w:rsid w:val="00AB1349"/>
    <w:rsid w:val="00AC3DCF"/>
    <w:rsid w:val="00AF59F3"/>
    <w:rsid w:val="00B24F3F"/>
    <w:rsid w:val="00B62C9A"/>
    <w:rsid w:val="00BA18D3"/>
    <w:rsid w:val="00BB7FE0"/>
    <w:rsid w:val="00BD08F0"/>
    <w:rsid w:val="00BD1A6C"/>
    <w:rsid w:val="00C03928"/>
    <w:rsid w:val="00C14DA8"/>
    <w:rsid w:val="00C26EAB"/>
    <w:rsid w:val="00C7413A"/>
    <w:rsid w:val="00CC2797"/>
    <w:rsid w:val="00CD069F"/>
    <w:rsid w:val="00CD6EFF"/>
    <w:rsid w:val="00D00903"/>
    <w:rsid w:val="00D152F7"/>
    <w:rsid w:val="00D1753D"/>
    <w:rsid w:val="00D670BA"/>
    <w:rsid w:val="00D71ED8"/>
    <w:rsid w:val="00D8621B"/>
    <w:rsid w:val="00DA0428"/>
    <w:rsid w:val="00DA7664"/>
    <w:rsid w:val="00DF33A6"/>
    <w:rsid w:val="00E11DD7"/>
    <w:rsid w:val="00E53689"/>
    <w:rsid w:val="00EA78BF"/>
    <w:rsid w:val="00ED0DEA"/>
    <w:rsid w:val="00EE011D"/>
    <w:rsid w:val="00EF1C21"/>
    <w:rsid w:val="00EF2AA4"/>
    <w:rsid w:val="00F115AE"/>
    <w:rsid w:val="00F72F55"/>
    <w:rsid w:val="00F810B8"/>
    <w:rsid w:val="00F92912"/>
    <w:rsid w:val="00FA0AB5"/>
    <w:rsid w:val="00FA1B18"/>
    <w:rsid w:val="00FF5A3D"/>
    <w:rsid w:val="00FF76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F1C1532"/>
  <w15:chartTrackingRefBased/>
  <w15:docId w15:val="{473CEBDE-61DB-49C0-AEBF-69B1432138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ont5">
    <w:name w:val="font5"/>
    <w:basedOn w:val="Normal"/>
    <w:pPr>
      <w:spacing w:before="100" w:beforeAutospacing="1" w:after="100" w:afterAutospacing="1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Pr>
      <w:color w:val="FF0000"/>
    </w:r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sid w:val="007A2E50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rsid w:val="00F72F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72F5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72F55"/>
  </w:style>
  <w:style w:type="paragraph" w:styleId="CommentSubject">
    <w:name w:val="annotation subject"/>
    <w:basedOn w:val="CommentText"/>
    <w:next w:val="CommentText"/>
    <w:link w:val="CommentSubjectChar"/>
    <w:rsid w:val="00F72F55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rsid w:val="00F72F55"/>
    <w:rPr>
      <w:b/>
      <w:bCs/>
    </w:rPr>
  </w:style>
  <w:style w:type="character" w:customStyle="1" w:styleId="Heading1Char">
    <w:name w:val="Heading 1 Char"/>
    <w:link w:val="Heading1"/>
    <w:rsid w:val="000E5F92"/>
    <w:rPr>
      <w:b/>
      <w:bCs/>
      <w:sz w:val="24"/>
      <w:szCs w:val="24"/>
    </w:rPr>
  </w:style>
  <w:style w:type="character" w:styleId="Hyperlink">
    <w:name w:val="Hyperlink"/>
    <w:uiPriority w:val="99"/>
    <w:unhideWhenUsed/>
    <w:rsid w:val="00BD08F0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p:Policy xmlns:p="office.server.policy" id="" local="true">
  <p:Name>Document</p:Name>
  <p:Description/>
  <p:Statement/>
  <p:PolicyItems>
    <p:PolicyItem featureId="Microsoft.Office.RecordsManagement.PolicyFeatures.PolicyAudit" staticId="0x0101|937198175" UniqueId="571527db-15a3-4033-9470-753205dae3c1">
      <p:Name>Auditing</p:Name>
      <p:Description>Audits user actions on documents and list items to the Audit Log.</p:Description>
      <p:CustomData>
        <Audit>
          <View/>
        </Audit>
      </p:CustomData>
    </p:PolicyItem>
  </p:PolicyItems>
</p:Policy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9E0A1757781E409BF3D52D3F1B6242" ma:contentTypeVersion="5" ma:contentTypeDescription="Create a new document." ma:contentTypeScope="" ma:versionID="6892a00cff70cdc1a30d6a0898d4defd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660cc82b9cbcafa71fb140595c8de329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1:_dlc_Exemp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  <xsd:element name="_dlc_Exempt" ma:index="10" nillable="true" ma:displayName="Exempt from Policy" ma:hidden="true" ma:internalName="_dlc_Exempt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Policy Auditing</Name>
    <Synchronization>Synchronous</Synchronization>
    <Type>10001</Type>
    <SequenceNumber>1100</SequenceNumber>
    <Url/>
    <Assembly>Microsoft.Office.Policy, Version=15.0.0.0, Culture=neutral, PublicKeyToken=71e9bce111e9429c</Assembly>
    <Class>Microsoft.Office.RecordsManagement.Internal.AuditHandler</Class>
    <Data/>
    <Filter/>
  </Receiver>
  <Receiver>
    <Name>Policy Auditing</Name>
    <Synchronization>Synchronous</Synchronization>
    <Type>10002</Type>
    <SequenceNumber>1101</SequenceNumber>
    <Url/>
    <Assembly>Microsoft.Office.Policy, Version=15.0.0.0, Culture=neutral, PublicKeyToken=71e9bce111e9429c</Assembly>
    <Class>Microsoft.Office.RecordsManagement.Internal.AuditHandler</Class>
    <Data/>
    <Filter/>
  </Receiver>
  <Receiver>
    <Name>Policy Auditing</Name>
    <Synchronization>Synchronous</Synchronization>
    <Type>10004</Type>
    <SequenceNumber>1102</SequenceNumber>
    <Url/>
    <Assembly>Microsoft.Office.Policy, Version=15.0.0.0, Culture=neutral, PublicKeyToken=71e9bce111e9429c</Assembly>
    <Class>Microsoft.Office.RecordsManagement.Internal.AuditHandler</Class>
    <Data/>
    <Filter/>
  </Receiver>
  <Receiver>
    <Name>Policy Auditing</Name>
    <Synchronization>Synchronous</Synchronization>
    <Type>10006</Type>
    <SequenceNumber>1103</SequenceNumber>
    <Url/>
    <Assembly>Microsoft.Office.Policy, Version=15.0.0.0, Culture=neutral, PublicKeyToken=71e9bce111e9429c</Assembly>
    <Class>Microsoft.Office.RecordsManagement.Internal.AuditHandler</Class>
    <Data/>
    <Filter/>
  </Receiver>
</spe:Receiver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57353AB2-ACAA-42FA-A7E0-38DA49A9CEA4}">
  <ds:schemaRefs>
    <ds:schemaRef ds:uri="office.server.policy"/>
  </ds:schemaRefs>
</ds:datastoreItem>
</file>

<file path=customXml/itemProps2.xml><?xml version="1.0" encoding="utf-8"?>
<ds:datastoreItem xmlns:ds="http://schemas.openxmlformats.org/officeDocument/2006/customXml" ds:itemID="{74A7B15F-398C-45D2-AE52-4E41143B1E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0BC472D-C530-4C38-9D2D-2CFBD66173FB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6DB8FB10-F7DA-4274-95B0-269ECFC9540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5.xml><?xml version="1.0" encoding="utf-8"?>
<ds:datastoreItem xmlns:ds="http://schemas.openxmlformats.org/officeDocument/2006/customXml" ds:itemID="{904EA135-5DF7-491D-87BE-283915A1B460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62B16E90-E333-4776-A979-58840CBA4EC3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54</Words>
  <Characters>373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PC, Cord Blood DHQ - Questionnaire</vt:lpstr>
    </vt:vector>
  </TitlesOfParts>
  <Company>AABB</Company>
  <LinksUpToDate>false</LinksUpToDate>
  <CharactersWithSpaces>4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PC, Cord Blood DHQ - Questionnaire</dc:title>
  <dc:subject/>
  <dc:creator>AABB</dc:creator>
  <cp:keywords/>
  <cp:lastModifiedBy>Jessica Yozwiak</cp:lastModifiedBy>
  <cp:revision>3</cp:revision>
  <cp:lastPrinted>2016-03-09T18:27:00Z</cp:lastPrinted>
  <dcterms:created xsi:type="dcterms:W3CDTF">2019-06-17T20:17:00Z</dcterms:created>
  <dcterms:modified xsi:type="dcterms:W3CDTF">2019-06-17T2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cument</vt:lpwstr>
  </property>
  <property fmtid="{D5CDD505-2E9C-101B-9397-08002B2CF9AE}" pid="3" name="display_urn:schemas-microsoft-com:office:office#Editor">
    <vt:lpwstr>Frank Berry</vt:lpwstr>
  </property>
  <property fmtid="{D5CDD505-2E9C-101B-9397-08002B2CF9AE}" pid="4" name="display_urn:schemas-microsoft-com:office:office#Author">
    <vt:lpwstr>Frank Berry</vt:lpwstr>
  </property>
  <property fmtid="{D5CDD505-2E9C-101B-9397-08002B2CF9AE}" pid="5" name="PublishingExpirationDate">
    <vt:lpwstr/>
  </property>
  <property fmtid="{D5CDD505-2E9C-101B-9397-08002B2CF9AE}" pid="6" name="PublishingStartDate">
    <vt:lpwstr/>
  </property>
  <property fmtid="{D5CDD505-2E9C-101B-9397-08002B2CF9AE}" pid="7" name="_dlc_DocId">
    <vt:lpwstr>6FYPA4SDC2JA-167-14306</vt:lpwstr>
  </property>
  <property fmtid="{D5CDD505-2E9C-101B-9397-08002B2CF9AE}" pid="8" name="_dlc_DocIdItemGuid">
    <vt:lpwstr>92406006-be33-49c6-b2a8-e45274ff6571</vt:lpwstr>
  </property>
  <property fmtid="{D5CDD505-2E9C-101B-9397-08002B2CF9AE}" pid="9" name="_dlc_DocIdUrl">
    <vt:lpwstr>http://sharepoint.aabb.org/Departments/Government/_layouts/DocIdRedir.aspx?ID=6FYPA4SDC2JA-167-14306, 6FYPA4SDC2JA-167-14306</vt:lpwstr>
  </property>
  <property fmtid="{D5CDD505-2E9C-101B-9397-08002B2CF9AE}" pid="10" name="ContentTypeId">
    <vt:lpwstr>0x010100189E0A1757781E409BF3D52D3F1B6242</vt:lpwstr>
  </property>
</Properties>
</file>